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886284" w14:textId="77777777" w:rsidR="00F02A78" w:rsidRPr="00AD34E0" w:rsidRDefault="008C486C" w:rsidP="001E02BB">
      <w:pPr>
        <w:spacing w:after="0" w:line="240" w:lineRule="auto"/>
        <w:rPr>
          <w:b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t>Sylabus</w:t>
      </w:r>
      <w:r w:rsidR="002F2842">
        <w:rPr>
          <w:b/>
          <w:sz w:val="40"/>
          <w:szCs w:val="40"/>
          <w:lang w:val="en-US"/>
        </w:rPr>
        <w:t xml:space="preserve"> - Ekonomie</w:t>
      </w:r>
      <w:r w:rsidR="00F02A78" w:rsidRPr="00AD34E0">
        <w:rPr>
          <w:b/>
          <w:sz w:val="40"/>
          <w:szCs w:val="40"/>
          <w:lang w:val="en-US"/>
        </w:rPr>
        <w:t xml:space="preserve"> II (JEB004)</w:t>
      </w:r>
    </w:p>
    <w:p w14:paraId="2F3852A6" w14:textId="77777777" w:rsidR="00A121EC" w:rsidRPr="00AD34E0" w:rsidRDefault="002F2842" w:rsidP="001E02BB">
      <w:pPr>
        <w:spacing w:after="0" w:line="240" w:lineRule="auto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Institut ekonomických studií, Karlova univerzita</w:t>
      </w:r>
    </w:p>
    <w:p w14:paraId="1EC764FA" w14:textId="77777777" w:rsidR="00A121EC" w:rsidRDefault="00A121EC" w:rsidP="001E02BB">
      <w:pPr>
        <w:spacing w:after="0" w:line="240" w:lineRule="auto"/>
        <w:rPr>
          <w:sz w:val="24"/>
          <w:szCs w:val="24"/>
          <w:lang w:val="en-US"/>
        </w:rPr>
      </w:pPr>
      <w:r w:rsidRPr="00AD34E0">
        <w:rPr>
          <w:sz w:val="24"/>
          <w:szCs w:val="24"/>
          <w:lang w:val="en-US"/>
        </w:rPr>
        <w:t>Ad</w:t>
      </w:r>
      <w:r w:rsidR="002F2842">
        <w:rPr>
          <w:sz w:val="24"/>
          <w:szCs w:val="24"/>
          <w:lang w:val="en-US"/>
        </w:rPr>
        <w:t>resa</w:t>
      </w:r>
      <w:r w:rsidRPr="00AD34E0">
        <w:rPr>
          <w:sz w:val="24"/>
          <w:szCs w:val="24"/>
          <w:lang w:val="en-US"/>
        </w:rPr>
        <w:t>: Opletalova 26, 110 00, Praha 1</w:t>
      </w:r>
    </w:p>
    <w:p w14:paraId="627986E9" w14:textId="77777777" w:rsidR="001E02BB" w:rsidRDefault="001E02BB" w:rsidP="001E02BB">
      <w:pPr>
        <w:spacing w:before="240" w:after="0" w:line="240" w:lineRule="auto"/>
        <w:rPr>
          <w:sz w:val="24"/>
          <w:szCs w:val="24"/>
          <w:lang w:val="en-US"/>
        </w:rPr>
      </w:pPr>
    </w:p>
    <w:p w14:paraId="6B398C68" w14:textId="77777777" w:rsidR="002F2842" w:rsidRPr="00AD34E0" w:rsidRDefault="00556982" w:rsidP="001E02BB">
      <w:pPr>
        <w:spacing w:before="240"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arant předmětu: Tomáš Havránek</w:t>
      </w:r>
    </w:p>
    <w:p w14:paraId="19CC63FA" w14:textId="77777777" w:rsidR="00F02A78" w:rsidRPr="00767B58" w:rsidRDefault="00AA5FDE" w:rsidP="001E02BB">
      <w:pPr>
        <w:spacing w:before="24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Přednášky:  st</w:t>
      </w:r>
      <w:r w:rsidR="004040AE">
        <w:rPr>
          <w:sz w:val="24"/>
          <w:szCs w:val="24"/>
          <w:lang w:val="en-US"/>
        </w:rPr>
        <w:t xml:space="preserve"> 15:30 – 16:50</w:t>
      </w:r>
      <w:r w:rsidR="002F2842" w:rsidRPr="00767B58">
        <w:rPr>
          <w:sz w:val="24"/>
          <w:szCs w:val="24"/>
          <w:lang w:val="en-US"/>
        </w:rPr>
        <w:t xml:space="preserve"> (místnost</w:t>
      </w:r>
      <w:r w:rsidR="00DD5A1B">
        <w:rPr>
          <w:sz w:val="24"/>
          <w:szCs w:val="24"/>
          <w:lang w:val="en-US"/>
        </w:rPr>
        <w:t xml:space="preserve"> 314</w:t>
      </w:r>
      <w:r w:rsidR="00F02A78" w:rsidRPr="00767B58">
        <w:rPr>
          <w:sz w:val="24"/>
          <w:szCs w:val="24"/>
          <w:lang w:val="en-US"/>
        </w:rPr>
        <w:t>)</w:t>
      </w:r>
    </w:p>
    <w:p w14:paraId="51241A67" w14:textId="722A592C" w:rsidR="00F02A78" w:rsidRDefault="002F2842" w:rsidP="001E02BB">
      <w:pPr>
        <w:spacing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Přednášející</w:t>
      </w:r>
      <w:r w:rsidR="00F02A78" w:rsidRPr="00767B58">
        <w:rPr>
          <w:sz w:val="24"/>
          <w:szCs w:val="24"/>
          <w:lang w:val="en-US"/>
        </w:rPr>
        <w:t xml:space="preserve">: </w:t>
      </w:r>
      <w:r w:rsidR="00904BD4">
        <w:rPr>
          <w:sz w:val="24"/>
          <w:szCs w:val="24"/>
          <w:lang w:val="en-US"/>
        </w:rPr>
        <w:t xml:space="preserve">Tomáš Havránek (kontakt: </w:t>
      </w:r>
      <w:hyperlink r:id="rId4" w:history="1">
        <w:r w:rsidR="00904BD4" w:rsidRPr="00D92341">
          <w:rPr>
            <w:rStyle w:val="Hyperlink"/>
            <w:sz w:val="24"/>
            <w:szCs w:val="24"/>
            <w:lang w:val="en-US"/>
          </w:rPr>
          <w:t>tomas.havranek@fsv.cuni.cz</w:t>
        </w:r>
      </w:hyperlink>
      <w:r w:rsidR="00904BD4">
        <w:rPr>
          <w:sz w:val="24"/>
          <w:szCs w:val="24"/>
          <w:lang w:val="en-US"/>
        </w:rPr>
        <w:t xml:space="preserve">) </w:t>
      </w:r>
    </w:p>
    <w:p w14:paraId="7115BE2D" w14:textId="77777777" w:rsidR="00767B58" w:rsidRDefault="002F2842" w:rsidP="001E02BB">
      <w:pPr>
        <w:spacing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Konzultační hodiny</w:t>
      </w:r>
      <w:r w:rsidR="00AA5FDE" w:rsidRPr="00767B58">
        <w:rPr>
          <w:sz w:val="24"/>
          <w:szCs w:val="24"/>
          <w:lang w:val="en-US"/>
        </w:rPr>
        <w:t xml:space="preserve">: </w:t>
      </w:r>
      <w:r w:rsidR="00767B58">
        <w:rPr>
          <w:sz w:val="24"/>
          <w:szCs w:val="24"/>
          <w:lang w:val="en-US"/>
        </w:rPr>
        <w:tab/>
      </w:r>
      <w:r w:rsidR="00253A11">
        <w:rPr>
          <w:sz w:val="24"/>
          <w:szCs w:val="24"/>
          <w:lang w:val="en-US"/>
        </w:rPr>
        <w:t>ve středu po přednášce nebo podle dohody</w:t>
      </w:r>
    </w:p>
    <w:p w14:paraId="6A2DBF9A" w14:textId="77777777" w:rsidR="005572A5" w:rsidRDefault="005572A5" w:rsidP="001E02BB">
      <w:pPr>
        <w:spacing w:after="0" w:line="240" w:lineRule="auto"/>
      </w:pPr>
      <w:r>
        <w:rPr>
          <w:sz w:val="24"/>
          <w:szCs w:val="24"/>
          <w:lang w:val="en-US"/>
        </w:rPr>
        <w:t xml:space="preserve">Webová stránka: </w:t>
      </w:r>
      <w:hyperlink r:id="rId5" w:history="1">
        <w:r w:rsidRPr="00DE70C0">
          <w:rPr>
            <w:rStyle w:val="Hyperlink"/>
          </w:rPr>
          <w:t>https://is.cuni.cz/studium//predmety/index.php?do=predmet&amp;kod=JEB004</w:t>
        </w:r>
      </w:hyperlink>
    </w:p>
    <w:p w14:paraId="781C6F80" w14:textId="77777777" w:rsidR="00253A11" w:rsidRDefault="00253A11" w:rsidP="001E02BB">
      <w:pPr>
        <w:spacing w:after="0" w:line="240" w:lineRule="auto"/>
        <w:rPr>
          <w:sz w:val="24"/>
          <w:szCs w:val="24"/>
          <w:lang w:val="en-US"/>
        </w:rPr>
      </w:pPr>
    </w:p>
    <w:p w14:paraId="5B70F6DC" w14:textId="52F81773" w:rsidR="00F02A78" w:rsidRPr="00767B58" w:rsidRDefault="002F2842" w:rsidP="00F54422">
      <w:pPr>
        <w:spacing w:after="0" w:line="240" w:lineRule="auto"/>
        <w:rPr>
          <w:sz w:val="24"/>
          <w:szCs w:val="24"/>
          <w:lang w:val="en-US"/>
        </w:rPr>
      </w:pPr>
      <w:r w:rsidRPr="008267A8">
        <w:rPr>
          <w:sz w:val="24"/>
          <w:szCs w:val="24"/>
          <w:lang w:val="en-US"/>
        </w:rPr>
        <w:t>Cvičení</w:t>
      </w:r>
      <w:r w:rsidR="00F02A78" w:rsidRPr="008267A8">
        <w:rPr>
          <w:sz w:val="24"/>
          <w:szCs w:val="24"/>
          <w:lang w:val="en-US"/>
        </w:rPr>
        <w:t xml:space="preserve">: </w:t>
      </w:r>
      <w:r w:rsidR="00F02A78" w:rsidRPr="008267A8">
        <w:rPr>
          <w:sz w:val="24"/>
          <w:szCs w:val="24"/>
          <w:lang w:val="en-US"/>
        </w:rPr>
        <w:tab/>
      </w:r>
      <w:r w:rsidR="00F54422">
        <w:rPr>
          <w:sz w:val="24"/>
          <w:szCs w:val="24"/>
          <w:lang w:val="en-US"/>
        </w:rPr>
        <w:t>dle rozvrhu a dohody</w:t>
      </w:r>
    </w:p>
    <w:p w14:paraId="17BB4ABD" w14:textId="77777777" w:rsidR="00A121EC" w:rsidRPr="00764939" w:rsidRDefault="00A469FA" w:rsidP="001E02BB">
      <w:pPr>
        <w:spacing w:before="240" w:after="0" w:line="240" w:lineRule="auto"/>
        <w:rPr>
          <w:rFonts w:ascii="Arial" w:hAnsi="Arial" w:cs="Arial"/>
          <w:b/>
          <w:sz w:val="24"/>
          <w:szCs w:val="24"/>
          <w:lang w:val="en-US"/>
        </w:rPr>
      </w:pPr>
      <w:r w:rsidRPr="00764939">
        <w:rPr>
          <w:rFonts w:ascii="Arial" w:hAnsi="Arial" w:cs="Arial"/>
          <w:b/>
          <w:sz w:val="24"/>
          <w:szCs w:val="24"/>
          <w:lang w:val="en-US"/>
        </w:rPr>
        <w:t>Popis kurzu:</w:t>
      </w:r>
    </w:p>
    <w:p w14:paraId="072EEEF5" w14:textId="77777777" w:rsidR="009E6BEA" w:rsidRDefault="00764939" w:rsidP="001E02BB">
      <w:pPr>
        <w:spacing w:after="0" w:line="240" w:lineRule="auto"/>
        <w:jc w:val="both"/>
        <w:rPr>
          <w:sz w:val="24"/>
          <w:szCs w:val="24"/>
        </w:rPr>
      </w:pPr>
      <w:r w:rsidRPr="002C0FBC">
        <w:rPr>
          <w:sz w:val="24"/>
          <w:szCs w:val="24"/>
        </w:rPr>
        <w:t>Tento předmět je koncipován jako úvod do studia makroe</w:t>
      </w:r>
      <w:r w:rsidR="002F39C2" w:rsidRPr="002C0FBC">
        <w:rPr>
          <w:sz w:val="24"/>
          <w:szCs w:val="24"/>
        </w:rPr>
        <w:t>k</w:t>
      </w:r>
      <w:r w:rsidRPr="002C0FBC">
        <w:rPr>
          <w:sz w:val="24"/>
          <w:szCs w:val="24"/>
        </w:rPr>
        <w:t xml:space="preserve">onomie. </w:t>
      </w:r>
      <w:r w:rsidR="008A1763" w:rsidRPr="002C0FBC">
        <w:rPr>
          <w:sz w:val="24"/>
          <w:szCs w:val="24"/>
        </w:rPr>
        <w:t>Jeho předmětem je analýza chování ekonomiky jako celku</w:t>
      </w:r>
      <w:r w:rsidR="00DC1B09" w:rsidRPr="002C0FBC">
        <w:rPr>
          <w:sz w:val="24"/>
          <w:szCs w:val="24"/>
        </w:rPr>
        <w:t xml:space="preserve"> a snaha o vysvětlení </w:t>
      </w:r>
      <w:r w:rsidR="00160D31" w:rsidRPr="002C0FBC">
        <w:rPr>
          <w:sz w:val="24"/>
          <w:szCs w:val="24"/>
        </w:rPr>
        <w:t xml:space="preserve">jevů, které v ekonomice pozorujeme na agregátní úrovni. </w:t>
      </w:r>
      <w:r w:rsidR="00855BDE" w:rsidRPr="002C0FBC">
        <w:rPr>
          <w:sz w:val="24"/>
          <w:szCs w:val="24"/>
        </w:rPr>
        <w:t xml:space="preserve">Kurz se zabývá </w:t>
      </w:r>
      <w:r w:rsidR="00897BEC" w:rsidRPr="002C0FBC">
        <w:rPr>
          <w:sz w:val="24"/>
          <w:szCs w:val="24"/>
        </w:rPr>
        <w:t>studiem inflace, nezaměstnanosti a fluktuac</w:t>
      </w:r>
      <w:r w:rsidR="001D45F1" w:rsidRPr="002C0FBC">
        <w:rPr>
          <w:sz w:val="24"/>
          <w:szCs w:val="24"/>
        </w:rPr>
        <w:t xml:space="preserve">emi ekonomické aktivity v čase, přičemž diskutuje roli </w:t>
      </w:r>
      <w:r w:rsidR="00FB1B5C" w:rsidRPr="002C0FBC">
        <w:rPr>
          <w:sz w:val="24"/>
          <w:szCs w:val="24"/>
        </w:rPr>
        <w:t xml:space="preserve">makroekonomických politik, zejména politiky fiskální a měnové. </w:t>
      </w:r>
      <w:r w:rsidR="003E016E" w:rsidRPr="002C0FBC">
        <w:rPr>
          <w:sz w:val="24"/>
          <w:szCs w:val="24"/>
        </w:rPr>
        <w:t>K analýze těchto problémů jsou používány standardní modely AD-AS a IS-LM.</w:t>
      </w:r>
    </w:p>
    <w:p w14:paraId="2E91EC9F" w14:textId="77777777" w:rsidR="001E02BB" w:rsidRPr="002C0FBC" w:rsidRDefault="001E02BB" w:rsidP="001E02BB">
      <w:pPr>
        <w:spacing w:after="0" w:line="240" w:lineRule="auto"/>
        <w:jc w:val="both"/>
        <w:rPr>
          <w:sz w:val="24"/>
          <w:szCs w:val="24"/>
        </w:rPr>
      </w:pPr>
    </w:p>
    <w:p w14:paraId="2F2F4B68" w14:textId="77777777" w:rsidR="001B2CF9" w:rsidRPr="00036BD7" w:rsidRDefault="002F2842" w:rsidP="001E02BB">
      <w:pPr>
        <w:spacing w:before="240" w:after="0" w:line="240" w:lineRule="auto"/>
        <w:rPr>
          <w:rFonts w:ascii="Arial" w:hAnsi="Arial" w:cs="Arial"/>
          <w:b/>
          <w:sz w:val="24"/>
          <w:szCs w:val="24"/>
          <w:lang w:val="en-US"/>
        </w:rPr>
      </w:pPr>
      <w:r w:rsidRPr="00036BD7">
        <w:rPr>
          <w:rFonts w:ascii="Arial" w:hAnsi="Arial" w:cs="Arial"/>
          <w:b/>
          <w:sz w:val="24"/>
          <w:szCs w:val="24"/>
          <w:lang w:val="en-US"/>
        </w:rPr>
        <w:t>Materiály</w:t>
      </w:r>
    </w:p>
    <w:p w14:paraId="446C9EBC" w14:textId="77777777" w:rsidR="000B7447" w:rsidRPr="00E94774" w:rsidRDefault="002F2842" w:rsidP="001E02BB">
      <w:pPr>
        <w:spacing w:after="0" w:line="240" w:lineRule="auto"/>
        <w:rPr>
          <w:b/>
          <w:i/>
          <w:sz w:val="24"/>
          <w:szCs w:val="24"/>
          <w:lang w:val="en-US"/>
        </w:rPr>
      </w:pPr>
      <w:r w:rsidRPr="00767B58">
        <w:rPr>
          <w:b/>
          <w:i/>
          <w:sz w:val="24"/>
          <w:szCs w:val="24"/>
          <w:lang w:val="en-US"/>
        </w:rPr>
        <w:t>Základní literatura</w:t>
      </w:r>
      <w:r w:rsidR="001B2CF9" w:rsidRPr="00767B58">
        <w:rPr>
          <w:b/>
          <w:i/>
          <w:sz w:val="24"/>
          <w:szCs w:val="24"/>
          <w:lang w:val="en-US"/>
        </w:rPr>
        <w:t xml:space="preserve"> (</w:t>
      </w:r>
      <w:r w:rsidR="00AA5FDE" w:rsidRPr="00767B58">
        <w:rPr>
          <w:b/>
          <w:i/>
          <w:sz w:val="24"/>
          <w:szCs w:val="24"/>
          <w:lang w:val="en-US"/>
        </w:rPr>
        <w:t>k dispozici v kni</w:t>
      </w:r>
      <w:r w:rsidRPr="00767B58">
        <w:rPr>
          <w:b/>
          <w:i/>
          <w:sz w:val="24"/>
          <w:szCs w:val="24"/>
          <w:lang w:val="en-US"/>
        </w:rPr>
        <w:t>hovně</w:t>
      </w:r>
      <w:r w:rsidR="001B2CF9" w:rsidRPr="00767B58">
        <w:rPr>
          <w:b/>
          <w:i/>
          <w:sz w:val="24"/>
          <w:szCs w:val="24"/>
          <w:lang w:val="en-US"/>
        </w:rPr>
        <w:t>)</w:t>
      </w:r>
      <w:r w:rsidR="00F53138" w:rsidRPr="00767B58">
        <w:rPr>
          <w:b/>
          <w:i/>
          <w:sz w:val="24"/>
          <w:szCs w:val="24"/>
          <w:lang w:val="en-US"/>
        </w:rPr>
        <w:t>:</w:t>
      </w:r>
    </w:p>
    <w:p w14:paraId="161276DB" w14:textId="77777777" w:rsidR="005847E2" w:rsidRDefault="00F05452" w:rsidP="001E02BB">
      <w:pPr>
        <w:spacing w:after="0" w:line="240" w:lineRule="auto"/>
        <w:ind w:left="708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18 - </w:t>
      </w:r>
      <w:r w:rsidR="000B7447" w:rsidRPr="00767B58">
        <w:rPr>
          <w:sz w:val="24"/>
          <w:szCs w:val="24"/>
          <w:lang w:val="en-US"/>
        </w:rPr>
        <w:t>S</w:t>
      </w:r>
      <w:r w:rsidR="000B7447">
        <w:rPr>
          <w:sz w:val="24"/>
          <w:szCs w:val="24"/>
          <w:lang w:val="en-US"/>
        </w:rPr>
        <w:t>amuelson P.A., Nordhaus W.D.: Ek</w:t>
      </w:r>
      <w:r w:rsidR="000B7447" w:rsidRPr="00767B58">
        <w:rPr>
          <w:sz w:val="24"/>
          <w:szCs w:val="24"/>
          <w:lang w:val="en-US"/>
        </w:rPr>
        <w:t>onomie</w:t>
      </w:r>
      <w:r>
        <w:rPr>
          <w:sz w:val="24"/>
          <w:szCs w:val="24"/>
          <w:lang w:val="en-US"/>
        </w:rPr>
        <w:t xml:space="preserve"> (18</w:t>
      </w:r>
      <w:r w:rsidR="000B7447">
        <w:rPr>
          <w:sz w:val="24"/>
          <w:szCs w:val="24"/>
          <w:lang w:val="en-US"/>
        </w:rPr>
        <w:t>. vy</w:t>
      </w:r>
      <w:r w:rsidR="000B7447">
        <w:rPr>
          <w:sz w:val="24"/>
          <w:szCs w:val="24"/>
        </w:rPr>
        <w:t>dání)</w:t>
      </w:r>
      <w:r w:rsidR="004563B2">
        <w:rPr>
          <w:sz w:val="24"/>
          <w:szCs w:val="24"/>
          <w:lang w:val="en-US"/>
        </w:rPr>
        <w:t xml:space="preserve">, </w:t>
      </w:r>
      <w:r w:rsidR="004563B2" w:rsidRPr="00767B58">
        <w:rPr>
          <w:sz w:val="24"/>
          <w:szCs w:val="24"/>
          <w:lang w:val="en-US"/>
        </w:rPr>
        <w:t>nakl. Svoboda, Praha</w:t>
      </w:r>
    </w:p>
    <w:p w14:paraId="5D6659E4" w14:textId="77777777" w:rsidR="001B2CF9" w:rsidRDefault="002B58A8" w:rsidP="001E02BB">
      <w:pPr>
        <w:spacing w:after="0" w:line="240" w:lineRule="auto"/>
        <w:ind w:left="708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19</w:t>
      </w:r>
      <w:r w:rsidR="0055323D">
        <w:rPr>
          <w:sz w:val="24"/>
          <w:szCs w:val="24"/>
          <w:lang w:val="en-US"/>
        </w:rPr>
        <w:t xml:space="preserve"> - </w:t>
      </w:r>
      <w:r w:rsidR="0055323D" w:rsidRPr="00767B58">
        <w:rPr>
          <w:sz w:val="24"/>
          <w:szCs w:val="24"/>
          <w:lang w:val="en-US"/>
        </w:rPr>
        <w:t>S</w:t>
      </w:r>
      <w:r w:rsidR="0055323D">
        <w:rPr>
          <w:sz w:val="24"/>
          <w:szCs w:val="24"/>
          <w:lang w:val="en-US"/>
        </w:rPr>
        <w:t>amuelson P.A., Nordhaus W.D.: Ek</w:t>
      </w:r>
      <w:r w:rsidR="0055323D" w:rsidRPr="00767B58">
        <w:rPr>
          <w:sz w:val="24"/>
          <w:szCs w:val="24"/>
          <w:lang w:val="en-US"/>
        </w:rPr>
        <w:t>onomie</w:t>
      </w:r>
      <w:r w:rsidR="000D487E">
        <w:rPr>
          <w:sz w:val="24"/>
          <w:szCs w:val="24"/>
          <w:lang w:val="en-US"/>
        </w:rPr>
        <w:t xml:space="preserve"> (19</w:t>
      </w:r>
      <w:r w:rsidR="0055323D">
        <w:rPr>
          <w:sz w:val="24"/>
          <w:szCs w:val="24"/>
          <w:lang w:val="en-US"/>
        </w:rPr>
        <w:t>. vy</w:t>
      </w:r>
      <w:r w:rsidR="0055323D">
        <w:rPr>
          <w:sz w:val="24"/>
          <w:szCs w:val="24"/>
        </w:rPr>
        <w:t>dání)</w:t>
      </w:r>
      <w:r w:rsidR="001B2CF9" w:rsidRPr="00767B58">
        <w:rPr>
          <w:sz w:val="24"/>
          <w:szCs w:val="24"/>
          <w:lang w:val="en-US"/>
        </w:rPr>
        <w:br/>
      </w:r>
      <w:r w:rsidR="00F05452">
        <w:rPr>
          <w:sz w:val="24"/>
          <w:szCs w:val="24"/>
          <w:lang w:val="en-US"/>
        </w:rPr>
        <w:t xml:space="preserve">M - </w:t>
      </w:r>
      <w:r w:rsidR="001B2CF9" w:rsidRPr="00767B58">
        <w:rPr>
          <w:sz w:val="24"/>
          <w:szCs w:val="24"/>
          <w:lang w:val="en-US"/>
        </w:rPr>
        <w:t>Mankiw N.G. : Zásady ekonomie, Grada 1999</w:t>
      </w:r>
      <w:r w:rsidR="001B2CF9" w:rsidRPr="00767B58">
        <w:rPr>
          <w:sz w:val="24"/>
          <w:szCs w:val="24"/>
          <w:lang w:val="en-US"/>
        </w:rPr>
        <w:br/>
        <w:t>Holman R.: Ekonomie, C.H.Beck, Praha 1999</w:t>
      </w:r>
    </w:p>
    <w:p w14:paraId="3A9371B8" w14:textId="77777777" w:rsidR="00E27B3B" w:rsidRPr="00767B58" w:rsidRDefault="00E27B3B" w:rsidP="001E02BB">
      <w:pPr>
        <w:spacing w:after="0" w:line="240" w:lineRule="auto"/>
        <w:ind w:left="708"/>
        <w:rPr>
          <w:sz w:val="24"/>
          <w:szCs w:val="24"/>
          <w:lang w:val="en-US"/>
        </w:rPr>
      </w:pPr>
    </w:p>
    <w:p w14:paraId="457E7D48" w14:textId="77777777" w:rsidR="001B2CF9" w:rsidRDefault="002F2842" w:rsidP="001E02BB">
      <w:pPr>
        <w:spacing w:after="0" w:line="240" w:lineRule="auto"/>
        <w:jc w:val="both"/>
        <w:rPr>
          <w:sz w:val="24"/>
          <w:szCs w:val="24"/>
          <w:lang w:val="en-US"/>
        </w:rPr>
      </w:pPr>
      <w:r w:rsidRPr="00767B58">
        <w:rPr>
          <w:b/>
          <w:i/>
          <w:sz w:val="24"/>
          <w:szCs w:val="24"/>
          <w:lang w:val="en-US"/>
        </w:rPr>
        <w:t xml:space="preserve">Doplňující materiály </w:t>
      </w:r>
      <w:r w:rsidR="001B2CF9" w:rsidRPr="00767B58">
        <w:rPr>
          <w:sz w:val="24"/>
          <w:szCs w:val="24"/>
          <w:lang w:val="en-US"/>
        </w:rPr>
        <w:t xml:space="preserve"> – </w:t>
      </w:r>
      <w:r w:rsidR="00F05452">
        <w:rPr>
          <w:sz w:val="24"/>
          <w:szCs w:val="24"/>
          <w:lang w:val="en-US"/>
        </w:rPr>
        <w:t xml:space="preserve">průběžně </w:t>
      </w:r>
      <w:r w:rsidRPr="00767B58">
        <w:rPr>
          <w:sz w:val="24"/>
          <w:szCs w:val="24"/>
          <w:lang w:val="en-US"/>
        </w:rPr>
        <w:t xml:space="preserve">aktualizovány na </w:t>
      </w:r>
      <w:r w:rsidR="008A5E28">
        <w:rPr>
          <w:sz w:val="24"/>
          <w:szCs w:val="24"/>
          <w:lang w:val="en-US"/>
        </w:rPr>
        <w:t>stránce kurzu v IS</w:t>
      </w:r>
      <w:r w:rsidR="00F05452">
        <w:rPr>
          <w:sz w:val="24"/>
          <w:szCs w:val="24"/>
          <w:lang w:val="en-US"/>
        </w:rPr>
        <w:t xml:space="preserve"> (jde o rozšiřující materiály, které by měly pomoci lépe pochopit vyučovanou problematiku, ale jejich obsah nebude předmětem zkoušky)</w:t>
      </w:r>
    </w:p>
    <w:p w14:paraId="2098FA0A" w14:textId="77777777" w:rsidR="001E02BB" w:rsidRPr="00767B58" w:rsidRDefault="001E02BB" w:rsidP="001E02BB">
      <w:pPr>
        <w:spacing w:after="0" w:line="240" w:lineRule="auto"/>
        <w:rPr>
          <w:sz w:val="24"/>
          <w:szCs w:val="24"/>
          <w:lang w:val="en-US"/>
        </w:rPr>
      </w:pPr>
    </w:p>
    <w:p w14:paraId="27BD2508" w14:textId="77777777" w:rsidR="001B2CF9" w:rsidRDefault="002F2842" w:rsidP="001E02BB">
      <w:pPr>
        <w:spacing w:before="240" w:after="0" w:line="240" w:lineRule="auto"/>
        <w:rPr>
          <w:rFonts w:ascii="Arial" w:hAnsi="Arial" w:cs="Arial"/>
          <w:b/>
          <w:sz w:val="24"/>
          <w:szCs w:val="24"/>
          <w:lang w:val="en-US"/>
        </w:rPr>
      </w:pPr>
      <w:r w:rsidRPr="00036BD7">
        <w:rPr>
          <w:rFonts w:ascii="Arial" w:hAnsi="Arial" w:cs="Arial"/>
          <w:b/>
          <w:sz w:val="24"/>
          <w:szCs w:val="24"/>
          <w:lang w:val="en-US"/>
        </w:rPr>
        <w:t>Program kurzu</w:t>
      </w:r>
    </w:p>
    <w:p w14:paraId="1E425DC1" w14:textId="77777777" w:rsidR="001E02BB" w:rsidRPr="00036BD7" w:rsidRDefault="001E02BB" w:rsidP="001E02BB">
      <w:pPr>
        <w:spacing w:before="240" w:after="0" w:line="240" w:lineRule="auto"/>
        <w:rPr>
          <w:rFonts w:ascii="Arial" w:hAnsi="Arial" w:cs="Arial"/>
          <w:b/>
          <w:sz w:val="24"/>
          <w:szCs w:val="24"/>
          <w:lang w:val="en-US"/>
        </w:rPr>
      </w:pPr>
    </w:p>
    <w:p w14:paraId="73137147" w14:textId="77777777" w:rsidR="001B2CF9" w:rsidRPr="00767B58" w:rsidRDefault="00655770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Přednáška 1</w:t>
      </w:r>
      <w:r w:rsidR="001B2CF9" w:rsidRPr="00767B58">
        <w:rPr>
          <w:b/>
          <w:sz w:val="24"/>
          <w:szCs w:val="24"/>
          <w:lang w:val="en-US"/>
        </w:rPr>
        <w:t xml:space="preserve">: </w:t>
      </w:r>
      <w:r w:rsidR="002F2842" w:rsidRPr="00767B58">
        <w:rPr>
          <w:b/>
          <w:sz w:val="24"/>
          <w:szCs w:val="24"/>
          <w:lang w:val="en-US"/>
        </w:rPr>
        <w:t>Informace ke kurzu</w:t>
      </w:r>
      <w:r w:rsidR="001B2CF9" w:rsidRPr="00767B58">
        <w:rPr>
          <w:b/>
          <w:sz w:val="24"/>
          <w:szCs w:val="24"/>
          <w:lang w:val="en-US"/>
        </w:rPr>
        <w:t xml:space="preserve">, </w:t>
      </w:r>
      <w:r w:rsidR="002142E8" w:rsidRPr="00767B58">
        <w:rPr>
          <w:b/>
          <w:sz w:val="24"/>
          <w:szCs w:val="24"/>
          <w:lang w:val="en-US"/>
        </w:rPr>
        <w:t>ú</w:t>
      </w:r>
      <w:r w:rsidR="002F2842" w:rsidRPr="00767B58">
        <w:rPr>
          <w:b/>
          <w:sz w:val="24"/>
          <w:szCs w:val="24"/>
          <w:lang w:val="en-US"/>
        </w:rPr>
        <w:t>vod do makroekonomie</w:t>
      </w:r>
    </w:p>
    <w:p w14:paraId="4BEDAB86" w14:textId="77777777" w:rsidR="00F544AB" w:rsidRPr="00767B58" w:rsidRDefault="002F2842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Základní materiály:</w:t>
      </w:r>
      <w:r w:rsidRPr="00767B58">
        <w:rPr>
          <w:sz w:val="24"/>
          <w:szCs w:val="24"/>
          <w:lang w:val="en-US"/>
        </w:rPr>
        <w:tab/>
      </w:r>
      <w:r w:rsidR="00F05452">
        <w:rPr>
          <w:sz w:val="24"/>
          <w:szCs w:val="24"/>
          <w:lang w:val="en-US"/>
        </w:rPr>
        <w:t>S18</w:t>
      </w:r>
      <w:r w:rsidRPr="00767B58">
        <w:rPr>
          <w:sz w:val="24"/>
          <w:szCs w:val="24"/>
          <w:lang w:val="en-US"/>
        </w:rPr>
        <w:t xml:space="preserve"> kap</w:t>
      </w:r>
      <w:r w:rsidR="00F544AB" w:rsidRPr="00767B58">
        <w:rPr>
          <w:sz w:val="24"/>
          <w:szCs w:val="24"/>
          <w:lang w:val="en-US"/>
        </w:rPr>
        <w:t xml:space="preserve">. </w:t>
      </w:r>
      <w:r w:rsidR="00F05452">
        <w:rPr>
          <w:sz w:val="24"/>
          <w:szCs w:val="24"/>
          <w:lang w:val="en-US"/>
        </w:rPr>
        <w:t xml:space="preserve">1, 2, 3, </w:t>
      </w:r>
      <w:r w:rsidR="00F544AB" w:rsidRPr="00767B58">
        <w:rPr>
          <w:sz w:val="24"/>
          <w:szCs w:val="24"/>
          <w:lang w:val="en-US"/>
        </w:rPr>
        <w:t>20,</w:t>
      </w:r>
      <w:r w:rsidR="00C90F17">
        <w:rPr>
          <w:sz w:val="24"/>
          <w:szCs w:val="24"/>
          <w:lang w:val="en-US"/>
        </w:rPr>
        <w:t xml:space="preserve"> 33;</w:t>
      </w:r>
      <w:r w:rsidR="00825897">
        <w:rPr>
          <w:sz w:val="24"/>
          <w:szCs w:val="24"/>
          <w:lang w:val="en-US"/>
        </w:rPr>
        <w:t xml:space="preserve"> S19 </w:t>
      </w:r>
      <w:r w:rsidR="00DF2DCE">
        <w:rPr>
          <w:sz w:val="24"/>
          <w:szCs w:val="24"/>
          <w:lang w:val="en-US"/>
        </w:rPr>
        <w:t xml:space="preserve">kap. </w:t>
      </w:r>
      <w:r w:rsidR="009D72D3">
        <w:rPr>
          <w:sz w:val="24"/>
          <w:szCs w:val="24"/>
          <w:lang w:val="en-US"/>
        </w:rPr>
        <w:t>1, 2, 3, 19, 31</w:t>
      </w:r>
      <w:r w:rsidR="00F05452">
        <w:rPr>
          <w:sz w:val="24"/>
          <w:szCs w:val="24"/>
          <w:lang w:val="en-US"/>
        </w:rPr>
        <w:t>;</w:t>
      </w:r>
      <w:r w:rsidR="00F544AB" w:rsidRPr="00767B58">
        <w:rPr>
          <w:sz w:val="24"/>
          <w:szCs w:val="24"/>
          <w:lang w:val="en-US"/>
        </w:rPr>
        <w:t xml:space="preserve"> M </w:t>
      </w:r>
      <w:r w:rsidR="000D300D" w:rsidRPr="00767B58">
        <w:rPr>
          <w:sz w:val="24"/>
          <w:szCs w:val="24"/>
          <w:lang w:val="en-US"/>
        </w:rPr>
        <w:t>kap.</w:t>
      </w:r>
      <w:r w:rsidR="00F544AB" w:rsidRPr="00767B58">
        <w:rPr>
          <w:sz w:val="24"/>
          <w:szCs w:val="24"/>
          <w:lang w:val="en-US"/>
        </w:rPr>
        <w:t xml:space="preserve"> 1</w:t>
      </w:r>
      <w:r w:rsidR="00DB6B4E" w:rsidRPr="00767B58">
        <w:rPr>
          <w:sz w:val="24"/>
          <w:szCs w:val="24"/>
          <w:lang w:val="en-US"/>
        </w:rPr>
        <w:t>, 2</w:t>
      </w:r>
    </w:p>
    <w:p w14:paraId="77DA21E5" w14:textId="77777777" w:rsidR="00F544AB" w:rsidRPr="00767B58" w:rsidRDefault="002142E8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 w:rsidRPr="00767B58">
        <w:rPr>
          <w:b/>
          <w:sz w:val="24"/>
          <w:szCs w:val="24"/>
          <w:lang w:val="en-US"/>
        </w:rPr>
        <w:t>Přednáška</w:t>
      </w:r>
      <w:r w:rsidR="00655770">
        <w:rPr>
          <w:b/>
          <w:sz w:val="24"/>
          <w:szCs w:val="24"/>
          <w:lang w:val="en-US"/>
        </w:rPr>
        <w:t xml:space="preserve"> 2</w:t>
      </w:r>
      <w:r w:rsidR="001B2CF9" w:rsidRPr="00767B58">
        <w:rPr>
          <w:b/>
          <w:sz w:val="24"/>
          <w:szCs w:val="24"/>
          <w:lang w:val="en-US"/>
        </w:rPr>
        <w:t>:</w:t>
      </w:r>
      <w:r w:rsidR="00A10C1D" w:rsidRPr="00767B58">
        <w:rPr>
          <w:b/>
          <w:sz w:val="24"/>
          <w:szCs w:val="24"/>
          <w:lang w:val="en-US"/>
        </w:rPr>
        <w:t xml:space="preserve"> </w:t>
      </w:r>
      <w:r w:rsidRPr="00767B58">
        <w:rPr>
          <w:b/>
          <w:sz w:val="24"/>
          <w:szCs w:val="24"/>
          <w:lang w:val="en-US"/>
        </w:rPr>
        <w:t>Národní účetnictví</w:t>
      </w:r>
    </w:p>
    <w:p w14:paraId="065355D1" w14:textId="77777777" w:rsidR="00F544AB" w:rsidRPr="00767B58" w:rsidRDefault="002142E8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Základní materiály</w:t>
      </w:r>
      <w:r w:rsidR="00F544AB" w:rsidRPr="00767B58">
        <w:rPr>
          <w:sz w:val="24"/>
          <w:szCs w:val="24"/>
          <w:lang w:val="en-US"/>
        </w:rPr>
        <w:t>:</w:t>
      </w:r>
      <w:r w:rsidR="00F544AB" w:rsidRPr="00767B58">
        <w:rPr>
          <w:sz w:val="24"/>
          <w:szCs w:val="24"/>
          <w:lang w:val="en-US"/>
        </w:rPr>
        <w:tab/>
      </w:r>
      <w:r w:rsidR="00F05452">
        <w:rPr>
          <w:sz w:val="24"/>
          <w:szCs w:val="24"/>
          <w:lang w:val="en-US"/>
        </w:rPr>
        <w:t>S18</w:t>
      </w:r>
      <w:r w:rsidR="00F544AB" w:rsidRPr="00767B58">
        <w:rPr>
          <w:sz w:val="24"/>
          <w:szCs w:val="24"/>
          <w:lang w:val="en-US"/>
        </w:rPr>
        <w:t xml:space="preserve"> </w:t>
      </w:r>
      <w:r w:rsidR="000D300D" w:rsidRPr="00767B58">
        <w:rPr>
          <w:sz w:val="24"/>
          <w:szCs w:val="24"/>
          <w:lang w:val="en-US"/>
        </w:rPr>
        <w:t>kap.</w:t>
      </w:r>
      <w:r w:rsidR="00F544AB" w:rsidRPr="00767B58">
        <w:rPr>
          <w:sz w:val="24"/>
          <w:szCs w:val="24"/>
          <w:lang w:val="en-US"/>
        </w:rPr>
        <w:t xml:space="preserve"> 21</w:t>
      </w:r>
      <w:r w:rsidR="00C90F17">
        <w:rPr>
          <w:sz w:val="24"/>
          <w:szCs w:val="24"/>
          <w:lang w:val="en-US"/>
        </w:rPr>
        <w:t>;</w:t>
      </w:r>
      <w:r w:rsidR="00BC0EE6">
        <w:rPr>
          <w:sz w:val="24"/>
          <w:szCs w:val="24"/>
          <w:lang w:val="en-US"/>
        </w:rPr>
        <w:t xml:space="preserve"> S19 kap. </w:t>
      </w:r>
      <w:r w:rsidR="00B34618">
        <w:rPr>
          <w:sz w:val="24"/>
          <w:szCs w:val="24"/>
          <w:lang w:val="en-US"/>
        </w:rPr>
        <w:t>20</w:t>
      </w:r>
      <w:r w:rsidR="00F05452">
        <w:rPr>
          <w:sz w:val="24"/>
          <w:szCs w:val="24"/>
          <w:lang w:val="en-US"/>
        </w:rPr>
        <w:t>;</w:t>
      </w:r>
      <w:r w:rsidR="00DB6B4E" w:rsidRPr="00767B58">
        <w:rPr>
          <w:sz w:val="24"/>
          <w:szCs w:val="24"/>
          <w:lang w:val="en-US"/>
        </w:rPr>
        <w:t xml:space="preserve"> M </w:t>
      </w:r>
      <w:r w:rsidR="000D300D" w:rsidRPr="00767B58">
        <w:rPr>
          <w:sz w:val="24"/>
          <w:szCs w:val="24"/>
          <w:lang w:val="en-US"/>
        </w:rPr>
        <w:t>kap.</w:t>
      </w:r>
      <w:r w:rsidR="00F05452">
        <w:rPr>
          <w:sz w:val="24"/>
          <w:szCs w:val="24"/>
          <w:lang w:val="en-US"/>
        </w:rPr>
        <w:t xml:space="preserve"> 22,</w:t>
      </w:r>
      <w:r w:rsidR="00BA5D9B">
        <w:rPr>
          <w:sz w:val="24"/>
          <w:szCs w:val="24"/>
          <w:lang w:val="en-US"/>
        </w:rPr>
        <w:t xml:space="preserve"> </w:t>
      </w:r>
      <w:r w:rsidR="00F05452">
        <w:rPr>
          <w:sz w:val="24"/>
          <w:szCs w:val="24"/>
          <w:lang w:val="en-US"/>
        </w:rPr>
        <w:t>23</w:t>
      </w:r>
    </w:p>
    <w:p w14:paraId="460FDDB6" w14:textId="77777777" w:rsidR="00F544AB" w:rsidRPr="00767B58" w:rsidRDefault="00655770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Přednáška 3</w:t>
      </w:r>
      <w:r w:rsidR="001B2CF9" w:rsidRPr="00767B58">
        <w:rPr>
          <w:b/>
          <w:sz w:val="24"/>
          <w:szCs w:val="24"/>
          <w:lang w:val="en-US"/>
        </w:rPr>
        <w:t xml:space="preserve">: </w:t>
      </w:r>
      <w:r w:rsidR="002142E8" w:rsidRPr="00767B58">
        <w:rPr>
          <w:b/>
          <w:sz w:val="24"/>
          <w:szCs w:val="24"/>
          <w:lang w:val="en-US"/>
        </w:rPr>
        <w:t>Ekonomický růst</w:t>
      </w:r>
    </w:p>
    <w:p w14:paraId="69B95E17" w14:textId="77777777" w:rsidR="00F544AB" w:rsidRPr="00767B58" w:rsidRDefault="002142E8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Základní materiály</w:t>
      </w:r>
      <w:r w:rsidR="00F544AB" w:rsidRPr="00767B58">
        <w:rPr>
          <w:sz w:val="24"/>
          <w:szCs w:val="24"/>
          <w:lang w:val="en-US"/>
        </w:rPr>
        <w:t>:</w:t>
      </w:r>
      <w:r w:rsidR="00F544AB" w:rsidRPr="00767B58">
        <w:rPr>
          <w:sz w:val="24"/>
          <w:szCs w:val="24"/>
          <w:lang w:val="en-US"/>
        </w:rPr>
        <w:tab/>
      </w:r>
      <w:r w:rsidR="0050278E" w:rsidRPr="00767B58">
        <w:rPr>
          <w:sz w:val="24"/>
          <w:szCs w:val="24"/>
          <w:lang w:val="en-US"/>
        </w:rPr>
        <w:t>S</w:t>
      </w:r>
      <w:r w:rsidR="00C90F17">
        <w:rPr>
          <w:sz w:val="24"/>
          <w:szCs w:val="24"/>
          <w:lang w:val="en-US"/>
        </w:rPr>
        <w:t>18 kap. 27, 28;</w:t>
      </w:r>
      <w:r w:rsidR="00481BB4">
        <w:rPr>
          <w:sz w:val="24"/>
          <w:szCs w:val="24"/>
          <w:lang w:val="en-US"/>
        </w:rPr>
        <w:t xml:space="preserve"> S19 kap. </w:t>
      </w:r>
      <w:r w:rsidR="00F37010">
        <w:rPr>
          <w:sz w:val="24"/>
          <w:szCs w:val="24"/>
          <w:lang w:val="en-US"/>
        </w:rPr>
        <w:t>25, 26</w:t>
      </w:r>
      <w:r w:rsidR="00F05452">
        <w:rPr>
          <w:sz w:val="24"/>
          <w:szCs w:val="24"/>
          <w:lang w:val="en-US"/>
        </w:rPr>
        <w:t>; M kap. 24</w:t>
      </w:r>
    </w:p>
    <w:p w14:paraId="075B836F" w14:textId="77777777" w:rsidR="00F544AB" w:rsidRPr="00BC078A" w:rsidRDefault="00655770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lastRenderedPageBreak/>
        <w:t>Přednáška 4</w:t>
      </w:r>
      <w:r w:rsidR="001B2CF9" w:rsidRPr="00BC078A">
        <w:rPr>
          <w:b/>
          <w:sz w:val="24"/>
          <w:szCs w:val="24"/>
          <w:lang w:val="en-US"/>
        </w:rPr>
        <w:t>:</w:t>
      </w:r>
      <w:r w:rsidR="00A10C1D" w:rsidRPr="00BC078A">
        <w:rPr>
          <w:b/>
          <w:sz w:val="24"/>
          <w:szCs w:val="24"/>
          <w:lang w:val="en-US"/>
        </w:rPr>
        <w:t xml:space="preserve"> </w:t>
      </w:r>
      <w:r w:rsidR="002142E8" w:rsidRPr="00BC078A">
        <w:rPr>
          <w:b/>
          <w:sz w:val="24"/>
          <w:szCs w:val="24"/>
          <w:lang w:val="en-US"/>
        </w:rPr>
        <w:t>Úspory a investice, peníze, finanční trhy</w:t>
      </w:r>
    </w:p>
    <w:p w14:paraId="5CCDDC17" w14:textId="77777777" w:rsidR="00F544AB" w:rsidRPr="00BC078A" w:rsidRDefault="002142E8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BC078A">
        <w:rPr>
          <w:sz w:val="24"/>
          <w:szCs w:val="24"/>
          <w:lang w:val="en-US"/>
        </w:rPr>
        <w:t>Základní materiály</w:t>
      </w:r>
      <w:r w:rsidR="00F544AB" w:rsidRPr="00BC078A">
        <w:rPr>
          <w:sz w:val="24"/>
          <w:szCs w:val="24"/>
          <w:lang w:val="en-US"/>
        </w:rPr>
        <w:t>:</w:t>
      </w:r>
      <w:r w:rsidR="00F544AB" w:rsidRPr="00BC078A">
        <w:rPr>
          <w:sz w:val="24"/>
          <w:szCs w:val="24"/>
          <w:lang w:val="en-US"/>
        </w:rPr>
        <w:tab/>
      </w:r>
      <w:r w:rsidR="00F05452" w:rsidRPr="00BC078A">
        <w:rPr>
          <w:sz w:val="24"/>
          <w:szCs w:val="24"/>
          <w:lang w:val="en-US"/>
        </w:rPr>
        <w:t>S18</w:t>
      </w:r>
      <w:r w:rsidR="0050278E" w:rsidRPr="00BC078A">
        <w:rPr>
          <w:sz w:val="24"/>
          <w:szCs w:val="24"/>
          <w:lang w:val="en-US"/>
        </w:rPr>
        <w:t xml:space="preserve"> kap. </w:t>
      </w:r>
      <w:r w:rsidR="00F05452" w:rsidRPr="00BC078A">
        <w:rPr>
          <w:sz w:val="24"/>
          <w:szCs w:val="24"/>
          <w:lang w:val="en-US"/>
        </w:rPr>
        <w:t xml:space="preserve">14B, </w:t>
      </w:r>
      <w:r w:rsidR="0050278E" w:rsidRPr="00BC078A">
        <w:rPr>
          <w:sz w:val="24"/>
          <w:szCs w:val="24"/>
          <w:lang w:val="en-US"/>
        </w:rPr>
        <w:t>22,</w:t>
      </w:r>
      <w:r w:rsidR="00C90F17">
        <w:rPr>
          <w:sz w:val="24"/>
          <w:szCs w:val="24"/>
          <w:lang w:val="en-US"/>
        </w:rPr>
        <w:t xml:space="preserve"> 25;</w:t>
      </w:r>
      <w:r w:rsidR="00D10B26">
        <w:rPr>
          <w:sz w:val="24"/>
          <w:szCs w:val="24"/>
          <w:lang w:val="en-US"/>
        </w:rPr>
        <w:t xml:space="preserve"> S19 kap.</w:t>
      </w:r>
      <w:r w:rsidR="00597B9C">
        <w:rPr>
          <w:sz w:val="24"/>
          <w:szCs w:val="24"/>
          <w:lang w:val="en-US"/>
        </w:rPr>
        <w:t xml:space="preserve"> 15,</w:t>
      </w:r>
      <w:r w:rsidR="00D10B26">
        <w:rPr>
          <w:sz w:val="24"/>
          <w:szCs w:val="24"/>
          <w:lang w:val="en-US"/>
        </w:rPr>
        <w:t xml:space="preserve"> </w:t>
      </w:r>
      <w:r w:rsidR="00676217">
        <w:rPr>
          <w:sz w:val="24"/>
          <w:szCs w:val="24"/>
          <w:lang w:val="en-US"/>
        </w:rPr>
        <w:t>21, 23</w:t>
      </w:r>
      <w:r w:rsidR="00F05452" w:rsidRPr="00BC078A">
        <w:rPr>
          <w:sz w:val="24"/>
          <w:szCs w:val="24"/>
          <w:lang w:val="en-US"/>
        </w:rPr>
        <w:t>;</w:t>
      </w:r>
      <w:r w:rsidR="0050278E" w:rsidRPr="00BC078A">
        <w:rPr>
          <w:sz w:val="24"/>
          <w:szCs w:val="24"/>
          <w:lang w:val="en-US"/>
        </w:rPr>
        <w:t xml:space="preserve"> M kap. 2</w:t>
      </w:r>
      <w:r w:rsidR="00F05452" w:rsidRPr="00BC078A">
        <w:rPr>
          <w:sz w:val="24"/>
          <w:szCs w:val="24"/>
          <w:lang w:val="en-US"/>
        </w:rPr>
        <w:t>5</w:t>
      </w:r>
    </w:p>
    <w:p w14:paraId="608142FC" w14:textId="77777777" w:rsidR="001B2CF9" w:rsidRPr="00BC078A" w:rsidRDefault="002142E8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 w:rsidRPr="00BC078A">
        <w:rPr>
          <w:b/>
          <w:sz w:val="24"/>
          <w:szCs w:val="24"/>
          <w:lang w:val="en-US"/>
        </w:rPr>
        <w:t>Přednáška</w:t>
      </w:r>
      <w:r w:rsidR="00655770">
        <w:rPr>
          <w:b/>
          <w:sz w:val="24"/>
          <w:szCs w:val="24"/>
          <w:lang w:val="en-US"/>
        </w:rPr>
        <w:t xml:space="preserve"> 5</w:t>
      </w:r>
      <w:r w:rsidR="001B2CF9" w:rsidRPr="00BC078A">
        <w:rPr>
          <w:b/>
          <w:sz w:val="24"/>
          <w:szCs w:val="24"/>
          <w:lang w:val="en-US"/>
        </w:rPr>
        <w:t>:</w:t>
      </w:r>
      <w:r w:rsidR="00A10C1D" w:rsidRPr="00BC078A">
        <w:rPr>
          <w:b/>
          <w:sz w:val="24"/>
          <w:szCs w:val="24"/>
          <w:lang w:val="en-US"/>
        </w:rPr>
        <w:t xml:space="preserve"> </w:t>
      </w:r>
      <w:r w:rsidRPr="00BC078A">
        <w:rPr>
          <w:b/>
          <w:sz w:val="24"/>
          <w:szCs w:val="24"/>
          <w:lang w:val="en-US"/>
        </w:rPr>
        <w:t>Monetární systém, inflace</w:t>
      </w:r>
    </w:p>
    <w:p w14:paraId="59F39536" w14:textId="77777777" w:rsidR="00FA4F06" w:rsidRPr="00B35635" w:rsidRDefault="002142E8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BC078A">
        <w:rPr>
          <w:sz w:val="24"/>
          <w:szCs w:val="24"/>
          <w:lang w:val="en-US"/>
        </w:rPr>
        <w:t>Základní materiály</w:t>
      </w:r>
      <w:r w:rsidR="00F544AB" w:rsidRPr="00BC078A">
        <w:rPr>
          <w:sz w:val="24"/>
          <w:szCs w:val="24"/>
          <w:lang w:val="en-US"/>
        </w:rPr>
        <w:t>:</w:t>
      </w:r>
      <w:r w:rsidR="00F544AB" w:rsidRPr="00BC078A">
        <w:rPr>
          <w:sz w:val="24"/>
          <w:szCs w:val="24"/>
          <w:lang w:val="en-US"/>
        </w:rPr>
        <w:tab/>
        <w:t>S</w:t>
      </w:r>
      <w:r w:rsidR="00F05452" w:rsidRPr="00BC078A">
        <w:rPr>
          <w:sz w:val="24"/>
          <w:szCs w:val="24"/>
          <w:lang w:val="en-US"/>
        </w:rPr>
        <w:t>18</w:t>
      </w:r>
      <w:r w:rsidR="00F544AB" w:rsidRPr="00BC078A">
        <w:rPr>
          <w:sz w:val="24"/>
          <w:szCs w:val="24"/>
          <w:lang w:val="en-US"/>
        </w:rPr>
        <w:t xml:space="preserve"> </w:t>
      </w:r>
      <w:r w:rsidR="000D300D" w:rsidRPr="00BC078A">
        <w:rPr>
          <w:sz w:val="24"/>
          <w:szCs w:val="24"/>
          <w:lang w:val="en-US"/>
        </w:rPr>
        <w:t>kap.</w:t>
      </w:r>
      <w:r w:rsidR="0050278E" w:rsidRPr="00BC078A">
        <w:rPr>
          <w:sz w:val="24"/>
          <w:szCs w:val="24"/>
          <w:lang w:val="en-US"/>
        </w:rPr>
        <w:t xml:space="preserve"> 26,</w:t>
      </w:r>
      <w:r w:rsidR="00FA4F06" w:rsidRPr="00BC078A">
        <w:rPr>
          <w:sz w:val="24"/>
          <w:szCs w:val="24"/>
          <w:lang w:val="en-US"/>
        </w:rPr>
        <w:t xml:space="preserve"> </w:t>
      </w:r>
      <w:r w:rsidR="0050278E" w:rsidRPr="00BC078A">
        <w:rPr>
          <w:sz w:val="24"/>
          <w:szCs w:val="24"/>
          <w:lang w:val="en-US"/>
        </w:rPr>
        <w:t>32</w:t>
      </w:r>
      <w:r w:rsidR="00C90F17">
        <w:rPr>
          <w:sz w:val="24"/>
          <w:szCs w:val="24"/>
          <w:lang w:val="en-US"/>
        </w:rPr>
        <w:t>A;</w:t>
      </w:r>
      <w:r w:rsidR="001D173B">
        <w:rPr>
          <w:sz w:val="24"/>
          <w:szCs w:val="24"/>
          <w:lang w:val="en-US"/>
        </w:rPr>
        <w:t xml:space="preserve"> S19 </w:t>
      </w:r>
      <w:r w:rsidR="005928D9">
        <w:rPr>
          <w:sz w:val="24"/>
          <w:szCs w:val="24"/>
          <w:lang w:val="en-US"/>
        </w:rPr>
        <w:t xml:space="preserve">kap. </w:t>
      </w:r>
      <w:r w:rsidR="00D42E59">
        <w:rPr>
          <w:sz w:val="24"/>
          <w:szCs w:val="24"/>
          <w:lang w:val="en-US"/>
        </w:rPr>
        <w:t>24, 30</w:t>
      </w:r>
      <w:r w:rsidR="00F05452">
        <w:rPr>
          <w:sz w:val="24"/>
          <w:szCs w:val="24"/>
          <w:lang w:val="en-US"/>
        </w:rPr>
        <w:t>; M</w:t>
      </w:r>
      <w:r w:rsidR="00DB6B4E" w:rsidRPr="00767B58">
        <w:rPr>
          <w:sz w:val="24"/>
          <w:szCs w:val="24"/>
          <w:lang w:val="en-US"/>
        </w:rPr>
        <w:t xml:space="preserve"> </w:t>
      </w:r>
      <w:r w:rsidR="000D300D" w:rsidRPr="00767B58">
        <w:rPr>
          <w:sz w:val="24"/>
          <w:szCs w:val="24"/>
          <w:lang w:val="en-US"/>
        </w:rPr>
        <w:t>kap.</w:t>
      </w:r>
      <w:r w:rsidR="00FA4F06">
        <w:rPr>
          <w:sz w:val="24"/>
          <w:szCs w:val="24"/>
          <w:lang w:val="en-US"/>
        </w:rPr>
        <w:t xml:space="preserve"> 27, 28</w:t>
      </w:r>
    </w:p>
    <w:p w14:paraId="70B02662" w14:textId="77777777" w:rsidR="001B2CF9" w:rsidRPr="00767B58" w:rsidRDefault="002142E8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 w:rsidRPr="00767B58">
        <w:rPr>
          <w:b/>
          <w:sz w:val="24"/>
          <w:szCs w:val="24"/>
          <w:lang w:val="en-US"/>
        </w:rPr>
        <w:t>Přednáška</w:t>
      </w:r>
      <w:r w:rsidR="00655770">
        <w:rPr>
          <w:b/>
          <w:sz w:val="24"/>
          <w:szCs w:val="24"/>
          <w:lang w:val="en-US"/>
        </w:rPr>
        <w:t xml:space="preserve"> 6</w:t>
      </w:r>
      <w:r w:rsidR="001B2CF9" w:rsidRPr="00767B58">
        <w:rPr>
          <w:b/>
          <w:sz w:val="24"/>
          <w:szCs w:val="24"/>
          <w:lang w:val="en-US"/>
        </w:rPr>
        <w:t>:</w:t>
      </w:r>
      <w:r w:rsidR="00A10C1D" w:rsidRPr="00767B58">
        <w:rPr>
          <w:b/>
          <w:sz w:val="24"/>
          <w:szCs w:val="24"/>
          <w:lang w:val="en-US"/>
        </w:rPr>
        <w:t xml:space="preserve"> </w:t>
      </w:r>
      <w:r w:rsidRPr="00767B58">
        <w:rPr>
          <w:b/>
          <w:sz w:val="24"/>
          <w:szCs w:val="24"/>
          <w:lang w:val="en-US"/>
        </w:rPr>
        <w:t>Hospodářské cykly, AD&amp;AS model</w:t>
      </w:r>
    </w:p>
    <w:p w14:paraId="30BD81C7" w14:textId="77777777" w:rsidR="0050278E" w:rsidRPr="00767B58" w:rsidRDefault="002142E8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Základní materiály</w:t>
      </w:r>
      <w:r w:rsidR="00F544AB" w:rsidRPr="00767B58">
        <w:rPr>
          <w:sz w:val="24"/>
          <w:szCs w:val="24"/>
          <w:lang w:val="en-US"/>
        </w:rPr>
        <w:t>:</w:t>
      </w:r>
      <w:r w:rsidR="00F544AB" w:rsidRPr="00767B58">
        <w:rPr>
          <w:sz w:val="24"/>
          <w:szCs w:val="24"/>
          <w:lang w:val="en-US"/>
        </w:rPr>
        <w:tab/>
      </w:r>
      <w:r w:rsidR="0050278E" w:rsidRPr="00767B58">
        <w:rPr>
          <w:sz w:val="24"/>
          <w:szCs w:val="24"/>
          <w:lang w:val="en-US"/>
        </w:rPr>
        <w:t>S</w:t>
      </w:r>
      <w:r w:rsidR="00FA4F06">
        <w:rPr>
          <w:sz w:val="24"/>
          <w:szCs w:val="24"/>
          <w:lang w:val="en-US"/>
        </w:rPr>
        <w:t xml:space="preserve">18 kap. </w:t>
      </w:r>
      <w:r w:rsidR="0050278E" w:rsidRPr="00767B58">
        <w:rPr>
          <w:sz w:val="24"/>
          <w:szCs w:val="24"/>
          <w:lang w:val="en-US"/>
        </w:rPr>
        <w:t>23</w:t>
      </w:r>
      <w:r w:rsidR="00C90F17">
        <w:rPr>
          <w:sz w:val="24"/>
          <w:szCs w:val="24"/>
          <w:lang w:val="en-US"/>
        </w:rPr>
        <w:t xml:space="preserve">, 32B; </w:t>
      </w:r>
      <w:r w:rsidR="00553FC5">
        <w:rPr>
          <w:sz w:val="24"/>
          <w:szCs w:val="24"/>
          <w:lang w:val="en-US"/>
        </w:rPr>
        <w:t>S19 kap. 22</w:t>
      </w:r>
      <w:r w:rsidR="00FA4F06">
        <w:rPr>
          <w:sz w:val="24"/>
          <w:szCs w:val="24"/>
          <w:lang w:val="en-US"/>
        </w:rPr>
        <w:t>;</w:t>
      </w:r>
      <w:r w:rsidR="0050278E" w:rsidRPr="00767B58">
        <w:rPr>
          <w:sz w:val="24"/>
          <w:szCs w:val="24"/>
          <w:lang w:val="en-US"/>
        </w:rPr>
        <w:t xml:space="preserve"> M</w:t>
      </w:r>
      <w:r w:rsidR="00FA4F06">
        <w:rPr>
          <w:sz w:val="24"/>
          <w:szCs w:val="24"/>
          <w:lang w:val="en-US"/>
        </w:rPr>
        <w:t xml:space="preserve"> kap. 31</w:t>
      </w:r>
    </w:p>
    <w:p w14:paraId="712872A7" w14:textId="77777777" w:rsidR="001B2CF9" w:rsidRPr="00767B58" w:rsidRDefault="002142E8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 w:rsidRPr="00767B58">
        <w:rPr>
          <w:b/>
          <w:sz w:val="24"/>
          <w:szCs w:val="24"/>
          <w:lang w:val="en-US"/>
        </w:rPr>
        <w:t>Přednáška</w:t>
      </w:r>
      <w:r w:rsidR="00655770">
        <w:rPr>
          <w:b/>
          <w:sz w:val="24"/>
          <w:szCs w:val="24"/>
          <w:lang w:val="en-US"/>
        </w:rPr>
        <w:t xml:space="preserve"> 7</w:t>
      </w:r>
      <w:r w:rsidR="001B2CF9" w:rsidRPr="00767B58">
        <w:rPr>
          <w:b/>
          <w:sz w:val="24"/>
          <w:szCs w:val="24"/>
          <w:lang w:val="en-US"/>
        </w:rPr>
        <w:t>:</w:t>
      </w:r>
      <w:r w:rsidR="00A10C1D" w:rsidRPr="00767B58">
        <w:rPr>
          <w:b/>
          <w:sz w:val="24"/>
          <w:szCs w:val="24"/>
          <w:lang w:val="en-US"/>
        </w:rPr>
        <w:t xml:space="preserve"> </w:t>
      </w:r>
      <w:r w:rsidRPr="00767B58">
        <w:rPr>
          <w:b/>
          <w:sz w:val="24"/>
          <w:szCs w:val="24"/>
          <w:lang w:val="en-US"/>
        </w:rPr>
        <w:t>Nezaměstnanost</w:t>
      </w:r>
      <w:r w:rsidR="00036BD7">
        <w:rPr>
          <w:b/>
          <w:sz w:val="24"/>
          <w:szCs w:val="24"/>
          <w:lang w:val="en-US"/>
        </w:rPr>
        <w:t>,</w:t>
      </w:r>
      <w:r w:rsidR="00036BD7" w:rsidRPr="00036BD7">
        <w:rPr>
          <w:b/>
          <w:sz w:val="24"/>
          <w:szCs w:val="24"/>
          <w:lang w:val="en-US"/>
        </w:rPr>
        <w:t xml:space="preserve"> </w:t>
      </w:r>
      <w:r w:rsidR="00036BD7" w:rsidRPr="00767B58">
        <w:rPr>
          <w:b/>
          <w:sz w:val="24"/>
          <w:szCs w:val="24"/>
          <w:lang w:val="en-US"/>
        </w:rPr>
        <w:t>Phillipsova křivka</w:t>
      </w:r>
    </w:p>
    <w:p w14:paraId="37C355D2" w14:textId="77777777" w:rsidR="00F544AB" w:rsidRPr="00767B58" w:rsidRDefault="002142E8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Základní materiály</w:t>
      </w:r>
      <w:r w:rsidR="00F544AB" w:rsidRPr="00767B58">
        <w:rPr>
          <w:sz w:val="24"/>
          <w:szCs w:val="24"/>
          <w:lang w:val="en-US"/>
        </w:rPr>
        <w:t>:</w:t>
      </w:r>
      <w:r w:rsidR="00F544AB" w:rsidRPr="00767B58">
        <w:rPr>
          <w:sz w:val="24"/>
          <w:szCs w:val="24"/>
          <w:lang w:val="en-US"/>
        </w:rPr>
        <w:tab/>
        <w:t>S</w:t>
      </w:r>
      <w:r w:rsidR="00FA4F06">
        <w:rPr>
          <w:sz w:val="24"/>
          <w:szCs w:val="24"/>
          <w:lang w:val="en-US"/>
        </w:rPr>
        <w:t>18</w:t>
      </w:r>
      <w:r w:rsidR="00F544AB" w:rsidRPr="00767B58">
        <w:rPr>
          <w:sz w:val="24"/>
          <w:szCs w:val="24"/>
          <w:lang w:val="en-US"/>
        </w:rPr>
        <w:t xml:space="preserve"> </w:t>
      </w:r>
      <w:r w:rsidR="000D300D" w:rsidRPr="00767B58">
        <w:rPr>
          <w:sz w:val="24"/>
          <w:szCs w:val="24"/>
          <w:lang w:val="en-US"/>
        </w:rPr>
        <w:t>kap.</w:t>
      </w:r>
      <w:r w:rsidR="0050278E" w:rsidRPr="00767B58">
        <w:rPr>
          <w:sz w:val="24"/>
          <w:szCs w:val="24"/>
          <w:lang w:val="en-US"/>
        </w:rPr>
        <w:t xml:space="preserve"> 31</w:t>
      </w:r>
      <w:r w:rsidR="00C90F17">
        <w:rPr>
          <w:sz w:val="24"/>
          <w:szCs w:val="24"/>
          <w:lang w:val="en-US"/>
        </w:rPr>
        <w:t xml:space="preserve">; </w:t>
      </w:r>
      <w:r w:rsidR="00B268C4">
        <w:rPr>
          <w:sz w:val="24"/>
          <w:szCs w:val="24"/>
          <w:lang w:val="en-US"/>
        </w:rPr>
        <w:t xml:space="preserve">S19 kap. </w:t>
      </w:r>
      <w:r w:rsidR="00A731D1">
        <w:rPr>
          <w:sz w:val="24"/>
          <w:szCs w:val="24"/>
          <w:lang w:val="en-US"/>
        </w:rPr>
        <w:t>29</w:t>
      </w:r>
      <w:r w:rsidR="00FA4F06">
        <w:rPr>
          <w:sz w:val="24"/>
          <w:szCs w:val="24"/>
          <w:lang w:val="en-US"/>
        </w:rPr>
        <w:t>; M</w:t>
      </w:r>
      <w:r w:rsidR="00DB6B4E" w:rsidRPr="00767B58">
        <w:rPr>
          <w:sz w:val="24"/>
          <w:szCs w:val="24"/>
          <w:lang w:val="en-US"/>
        </w:rPr>
        <w:t xml:space="preserve"> </w:t>
      </w:r>
      <w:r w:rsidR="000D300D" w:rsidRPr="00767B58">
        <w:rPr>
          <w:sz w:val="24"/>
          <w:szCs w:val="24"/>
          <w:lang w:val="en-US"/>
        </w:rPr>
        <w:t>kap.</w:t>
      </w:r>
      <w:r w:rsidR="00FA4F06">
        <w:rPr>
          <w:sz w:val="24"/>
          <w:szCs w:val="24"/>
          <w:lang w:val="en-US"/>
        </w:rPr>
        <w:t xml:space="preserve"> 26, 33</w:t>
      </w:r>
    </w:p>
    <w:p w14:paraId="5BC03B85" w14:textId="77777777" w:rsidR="001B2CF9" w:rsidRPr="00767B58" w:rsidRDefault="002142E8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 w:rsidRPr="00767B58">
        <w:rPr>
          <w:b/>
          <w:sz w:val="24"/>
          <w:szCs w:val="24"/>
          <w:lang w:val="en-US"/>
        </w:rPr>
        <w:t>Přednáška</w:t>
      </w:r>
      <w:r w:rsidR="00655770">
        <w:rPr>
          <w:b/>
          <w:sz w:val="24"/>
          <w:szCs w:val="24"/>
          <w:lang w:val="en-US"/>
        </w:rPr>
        <w:t xml:space="preserve"> 8</w:t>
      </w:r>
      <w:r w:rsidR="001B2CF9" w:rsidRPr="00767B58">
        <w:rPr>
          <w:b/>
          <w:sz w:val="24"/>
          <w:szCs w:val="24"/>
          <w:lang w:val="en-US"/>
        </w:rPr>
        <w:t>:</w:t>
      </w:r>
      <w:r w:rsidR="00A10C1D" w:rsidRPr="00767B58">
        <w:rPr>
          <w:b/>
          <w:sz w:val="24"/>
          <w:szCs w:val="24"/>
          <w:lang w:val="en-US"/>
        </w:rPr>
        <w:t xml:space="preserve"> </w:t>
      </w:r>
      <w:r w:rsidR="00036BD7">
        <w:rPr>
          <w:b/>
          <w:sz w:val="24"/>
          <w:szCs w:val="24"/>
          <w:lang w:val="en-US"/>
        </w:rPr>
        <w:t>Model multiplikátoru</w:t>
      </w:r>
    </w:p>
    <w:p w14:paraId="78B83C2C" w14:textId="77777777" w:rsidR="00F544AB" w:rsidRPr="00767B58" w:rsidRDefault="002142E8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Základní materiály</w:t>
      </w:r>
      <w:r w:rsidR="00F544AB" w:rsidRPr="00767B58">
        <w:rPr>
          <w:sz w:val="24"/>
          <w:szCs w:val="24"/>
          <w:lang w:val="en-US"/>
        </w:rPr>
        <w:t>:</w:t>
      </w:r>
      <w:r w:rsidR="00F544AB" w:rsidRPr="00767B58">
        <w:rPr>
          <w:sz w:val="24"/>
          <w:szCs w:val="24"/>
          <w:lang w:val="en-US"/>
        </w:rPr>
        <w:tab/>
      </w:r>
      <w:r w:rsidR="0050278E" w:rsidRPr="00767B58">
        <w:rPr>
          <w:sz w:val="24"/>
          <w:szCs w:val="24"/>
          <w:lang w:val="en-US"/>
        </w:rPr>
        <w:t>S</w:t>
      </w:r>
      <w:r w:rsidR="00C90F17">
        <w:rPr>
          <w:sz w:val="24"/>
          <w:szCs w:val="24"/>
          <w:lang w:val="en-US"/>
        </w:rPr>
        <w:t xml:space="preserve">18 kap. 24; </w:t>
      </w:r>
      <w:r w:rsidR="00745C29">
        <w:rPr>
          <w:sz w:val="24"/>
          <w:szCs w:val="24"/>
          <w:lang w:val="en-US"/>
        </w:rPr>
        <w:t xml:space="preserve">S19 kap. </w:t>
      </w:r>
      <w:r w:rsidR="00A66E25">
        <w:rPr>
          <w:sz w:val="24"/>
          <w:szCs w:val="24"/>
          <w:lang w:val="en-US"/>
        </w:rPr>
        <w:t>22</w:t>
      </w:r>
      <w:r w:rsidR="00FA4F06">
        <w:rPr>
          <w:sz w:val="24"/>
          <w:szCs w:val="24"/>
          <w:lang w:val="en-US"/>
        </w:rPr>
        <w:t>;</w:t>
      </w:r>
      <w:r w:rsidR="00DB6B4E" w:rsidRPr="00767B58">
        <w:rPr>
          <w:sz w:val="24"/>
          <w:szCs w:val="24"/>
          <w:lang w:val="en-US"/>
        </w:rPr>
        <w:t xml:space="preserve"> M </w:t>
      </w:r>
      <w:r w:rsidR="000D300D" w:rsidRPr="00767B58">
        <w:rPr>
          <w:sz w:val="24"/>
          <w:szCs w:val="24"/>
          <w:lang w:val="en-US"/>
        </w:rPr>
        <w:t>kap.</w:t>
      </w:r>
      <w:r w:rsidR="0050278E" w:rsidRPr="00767B58">
        <w:rPr>
          <w:sz w:val="24"/>
          <w:szCs w:val="24"/>
          <w:lang w:val="en-US"/>
        </w:rPr>
        <w:t xml:space="preserve"> </w:t>
      </w:r>
      <w:r w:rsidR="00FA4F06">
        <w:rPr>
          <w:sz w:val="24"/>
          <w:szCs w:val="24"/>
          <w:lang w:val="en-US"/>
        </w:rPr>
        <w:t>32</w:t>
      </w:r>
    </w:p>
    <w:p w14:paraId="4EE9628A" w14:textId="77777777" w:rsidR="001B2CF9" w:rsidRPr="00767B58" w:rsidRDefault="002142E8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 w:rsidRPr="00767B58">
        <w:rPr>
          <w:b/>
          <w:sz w:val="24"/>
          <w:szCs w:val="24"/>
          <w:lang w:val="en-US"/>
        </w:rPr>
        <w:t>Přednáška</w:t>
      </w:r>
      <w:r w:rsidR="00655770">
        <w:rPr>
          <w:b/>
          <w:sz w:val="24"/>
          <w:szCs w:val="24"/>
          <w:lang w:val="en-US"/>
        </w:rPr>
        <w:t xml:space="preserve"> 9</w:t>
      </w:r>
      <w:r w:rsidR="001B2CF9" w:rsidRPr="00767B58">
        <w:rPr>
          <w:b/>
          <w:sz w:val="24"/>
          <w:szCs w:val="24"/>
          <w:lang w:val="en-US"/>
        </w:rPr>
        <w:t>:</w:t>
      </w:r>
      <w:r w:rsidR="00A10C1D" w:rsidRPr="00767B58">
        <w:rPr>
          <w:b/>
          <w:sz w:val="24"/>
          <w:szCs w:val="24"/>
          <w:lang w:val="en-US"/>
        </w:rPr>
        <w:t xml:space="preserve"> </w:t>
      </w:r>
      <w:r w:rsidRPr="00767B58">
        <w:rPr>
          <w:b/>
          <w:sz w:val="24"/>
          <w:szCs w:val="24"/>
          <w:lang w:val="en-US"/>
        </w:rPr>
        <w:t>Fiskální politika, deficity veřejných rozpočtů a dluh</w:t>
      </w:r>
    </w:p>
    <w:p w14:paraId="6A761A07" w14:textId="77777777" w:rsidR="00F544AB" w:rsidRPr="00767B58" w:rsidRDefault="002142E8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Základní materiály</w:t>
      </w:r>
      <w:r w:rsidR="00F544AB" w:rsidRPr="00767B58">
        <w:rPr>
          <w:sz w:val="24"/>
          <w:szCs w:val="24"/>
          <w:lang w:val="en-US"/>
        </w:rPr>
        <w:t>:</w:t>
      </w:r>
      <w:r w:rsidR="00F544AB" w:rsidRPr="00767B58">
        <w:rPr>
          <w:sz w:val="24"/>
          <w:szCs w:val="24"/>
          <w:lang w:val="en-US"/>
        </w:rPr>
        <w:tab/>
        <w:t>S</w:t>
      </w:r>
      <w:r w:rsidR="00FA4F06">
        <w:rPr>
          <w:sz w:val="24"/>
          <w:szCs w:val="24"/>
          <w:lang w:val="en-US"/>
        </w:rPr>
        <w:t>18</w:t>
      </w:r>
      <w:r w:rsidR="00F544AB" w:rsidRPr="00767B58">
        <w:rPr>
          <w:sz w:val="24"/>
          <w:szCs w:val="24"/>
          <w:lang w:val="en-US"/>
        </w:rPr>
        <w:t xml:space="preserve"> </w:t>
      </w:r>
      <w:r w:rsidR="000D300D" w:rsidRPr="00767B58">
        <w:rPr>
          <w:sz w:val="24"/>
          <w:szCs w:val="24"/>
          <w:lang w:val="en-US"/>
        </w:rPr>
        <w:t>kap.</w:t>
      </w:r>
      <w:r w:rsidR="00F544AB" w:rsidRPr="00767B58">
        <w:rPr>
          <w:sz w:val="24"/>
          <w:szCs w:val="24"/>
          <w:lang w:val="en-US"/>
        </w:rPr>
        <w:t xml:space="preserve"> </w:t>
      </w:r>
      <w:r w:rsidR="0050278E" w:rsidRPr="00767B58">
        <w:rPr>
          <w:sz w:val="24"/>
          <w:szCs w:val="24"/>
          <w:lang w:val="en-US"/>
        </w:rPr>
        <w:t>24.B,</w:t>
      </w:r>
      <w:r w:rsidR="00FA4F06">
        <w:rPr>
          <w:sz w:val="24"/>
          <w:szCs w:val="24"/>
          <w:lang w:val="en-US"/>
        </w:rPr>
        <w:t xml:space="preserve"> </w:t>
      </w:r>
      <w:r w:rsidR="0050278E" w:rsidRPr="00767B58">
        <w:rPr>
          <w:sz w:val="24"/>
          <w:szCs w:val="24"/>
          <w:lang w:val="en-US"/>
        </w:rPr>
        <w:t>34</w:t>
      </w:r>
      <w:r w:rsidR="00C90F17">
        <w:rPr>
          <w:sz w:val="24"/>
          <w:szCs w:val="24"/>
          <w:lang w:val="en-US"/>
        </w:rPr>
        <w:t xml:space="preserve">; </w:t>
      </w:r>
      <w:r w:rsidR="009D3736">
        <w:rPr>
          <w:sz w:val="24"/>
          <w:szCs w:val="24"/>
          <w:lang w:val="en-US"/>
        </w:rPr>
        <w:t xml:space="preserve">S19 kap. </w:t>
      </w:r>
      <w:r w:rsidR="00630CC8">
        <w:rPr>
          <w:sz w:val="24"/>
          <w:szCs w:val="24"/>
          <w:lang w:val="en-US"/>
        </w:rPr>
        <w:t xml:space="preserve">16, </w:t>
      </w:r>
      <w:r w:rsidR="00414C2B">
        <w:rPr>
          <w:sz w:val="24"/>
          <w:szCs w:val="24"/>
          <w:lang w:val="en-US"/>
        </w:rPr>
        <w:t xml:space="preserve">22, </w:t>
      </w:r>
      <w:r w:rsidR="0058331C">
        <w:rPr>
          <w:sz w:val="24"/>
          <w:szCs w:val="24"/>
          <w:lang w:val="en-US"/>
        </w:rPr>
        <w:t>31</w:t>
      </w:r>
      <w:r w:rsidR="00FA4F06">
        <w:rPr>
          <w:sz w:val="24"/>
          <w:szCs w:val="24"/>
          <w:lang w:val="en-US"/>
        </w:rPr>
        <w:t>; M</w:t>
      </w:r>
      <w:r w:rsidR="00DB6B4E" w:rsidRPr="00767B58">
        <w:rPr>
          <w:sz w:val="24"/>
          <w:szCs w:val="24"/>
          <w:lang w:val="en-US"/>
        </w:rPr>
        <w:t xml:space="preserve"> </w:t>
      </w:r>
      <w:r w:rsidR="000D300D" w:rsidRPr="00767B58">
        <w:rPr>
          <w:sz w:val="24"/>
          <w:szCs w:val="24"/>
          <w:lang w:val="en-US"/>
        </w:rPr>
        <w:t>kap.</w:t>
      </w:r>
      <w:r w:rsidR="00DB6B4E" w:rsidRPr="00767B58">
        <w:rPr>
          <w:sz w:val="24"/>
          <w:szCs w:val="24"/>
          <w:lang w:val="en-US"/>
        </w:rPr>
        <w:t xml:space="preserve"> </w:t>
      </w:r>
      <w:r w:rsidR="00FA4F06">
        <w:rPr>
          <w:sz w:val="24"/>
          <w:szCs w:val="24"/>
          <w:lang w:val="en-US"/>
        </w:rPr>
        <w:t>32, 34</w:t>
      </w:r>
    </w:p>
    <w:p w14:paraId="4FD16CD6" w14:textId="77777777" w:rsidR="001B2CF9" w:rsidRPr="00767B58" w:rsidRDefault="002142E8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 w:rsidRPr="00767B58">
        <w:rPr>
          <w:b/>
          <w:sz w:val="24"/>
          <w:szCs w:val="24"/>
          <w:lang w:val="en-US"/>
        </w:rPr>
        <w:t>Přednáška</w:t>
      </w:r>
      <w:r w:rsidR="00655770">
        <w:rPr>
          <w:b/>
          <w:sz w:val="24"/>
          <w:szCs w:val="24"/>
          <w:lang w:val="en-US"/>
        </w:rPr>
        <w:t xml:space="preserve"> 10</w:t>
      </w:r>
      <w:r w:rsidR="001B2CF9" w:rsidRPr="00767B58">
        <w:rPr>
          <w:b/>
          <w:sz w:val="24"/>
          <w:szCs w:val="24"/>
          <w:lang w:val="en-US"/>
        </w:rPr>
        <w:t>:</w:t>
      </w:r>
      <w:r w:rsidR="00A10C1D" w:rsidRPr="00767B58">
        <w:rPr>
          <w:b/>
          <w:sz w:val="24"/>
          <w:szCs w:val="24"/>
          <w:lang w:val="en-US"/>
        </w:rPr>
        <w:t xml:space="preserve"> </w:t>
      </w:r>
      <w:r w:rsidRPr="00767B58">
        <w:rPr>
          <w:b/>
          <w:sz w:val="24"/>
          <w:szCs w:val="24"/>
          <w:lang w:val="en-US"/>
        </w:rPr>
        <w:t>Měnová politika</w:t>
      </w:r>
    </w:p>
    <w:p w14:paraId="304935F8" w14:textId="77777777" w:rsidR="00F544AB" w:rsidRPr="00767B58" w:rsidRDefault="002142E8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Základní materiály</w:t>
      </w:r>
      <w:r w:rsidR="00F544AB" w:rsidRPr="00767B58">
        <w:rPr>
          <w:sz w:val="24"/>
          <w:szCs w:val="24"/>
          <w:lang w:val="en-US"/>
        </w:rPr>
        <w:t>:</w:t>
      </w:r>
      <w:r w:rsidR="00F544AB" w:rsidRPr="00767B58">
        <w:rPr>
          <w:sz w:val="24"/>
          <w:szCs w:val="24"/>
          <w:lang w:val="en-US"/>
        </w:rPr>
        <w:tab/>
        <w:t>S</w:t>
      </w:r>
      <w:r w:rsidR="00FA4F06">
        <w:rPr>
          <w:sz w:val="24"/>
          <w:szCs w:val="24"/>
          <w:lang w:val="en-US"/>
        </w:rPr>
        <w:t>18</w:t>
      </w:r>
      <w:r w:rsidR="00F544AB" w:rsidRPr="00767B58">
        <w:rPr>
          <w:sz w:val="24"/>
          <w:szCs w:val="24"/>
          <w:lang w:val="en-US"/>
        </w:rPr>
        <w:t xml:space="preserve"> </w:t>
      </w:r>
      <w:r w:rsidR="000D300D" w:rsidRPr="00767B58">
        <w:rPr>
          <w:sz w:val="24"/>
          <w:szCs w:val="24"/>
          <w:lang w:val="en-US"/>
        </w:rPr>
        <w:t>kap.</w:t>
      </w:r>
      <w:r w:rsidR="0050278E" w:rsidRPr="00767B58">
        <w:rPr>
          <w:sz w:val="24"/>
          <w:szCs w:val="24"/>
          <w:lang w:val="en-US"/>
        </w:rPr>
        <w:t xml:space="preserve"> 26,</w:t>
      </w:r>
      <w:r w:rsidR="00FA4F06">
        <w:rPr>
          <w:sz w:val="24"/>
          <w:szCs w:val="24"/>
          <w:lang w:val="en-US"/>
        </w:rPr>
        <w:t xml:space="preserve"> </w:t>
      </w:r>
      <w:r w:rsidR="0050278E" w:rsidRPr="00767B58">
        <w:rPr>
          <w:sz w:val="24"/>
          <w:szCs w:val="24"/>
          <w:lang w:val="en-US"/>
        </w:rPr>
        <w:t>32,</w:t>
      </w:r>
      <w:r w:rsidR="00FA4F06">
        <w:rPr>
          <w:sz w:val="24"/>
          <w:szCs w:val="24"/>
          <w:lang w:val="en-US"/>
        </w:rPr>
        <w:t xml:space="preserve"> </w:t>
      </w:r>
      <w:r w:rsidR="0050278E" w:rsidRPr="00767B58">
        <w:rPr>
          <w:sz w:val="24"/>
          <w:szCs w:val="24"/>
          <w:lang w:val="en-US"/>
        </w:rPr>
        <w:t>34</w:t>
      </w:r>
      <w:r w:rsidR="00C90F17">
        <w:rPr>
          <w:sz w:val="24"/>
          <w:szCs w:val="24"/>
          <w:lang w:val="en-US"/>
        </w:rPr>
        <w:t xml:space="preserve">; </w:t>
      </w:r>
      <w:r w:rsidR="007D7968">
        <w:rPr>
          <w:sz w:val="24"/>
          <w:szCs w:val="24"/>
          <w:lang w:val="en-US"/>
        </w:rPr>
        <w:t xml:space="preserve">S19 kap. </w:t>
      </w:r>
      <w:r w:rsidR="00286174">
        <w:rPr>
          <w:sz w:val="24"/>
          <w:szCs w:val="24"/>
          <w:lang w:val="en-US"/>
        </w:rPr>
        <w:t xml:space="preserve">24, </w:t>
      </w:r>
      <w:r w:rsidR="004A2115">
        <w:rPr>
          <w:sz w:val="24"/>
          <w:szCs w:val="24"/>
          <w:lang w:val="en-US"/>
        </w:rPr>
        <w:t>30, 31</w:t>
      </w:r>
      <w:r w:rsidR="00FA4F06">
        <w:rPr>
          <w:sz w:val="24"/>
          <w:szCs w:val="24"/>
          <w:lang w:val="en-US"/>
        </w:rPr>
        <w:t>; M</w:t>
      </w:r>
      <w:r w:rsidR="00DB6B4E" w:rsidRPr="00767B58">
        <w:rPr>
          <w:sz w:val="24"/>
          <w:szCs w:val="24"/>
          <w:lang w:val="en-US"/>
        </w:rPr>
        <w:t xml:space="preserve"> </w:t>
      </w:r>
      <w:r w:rsidR="000D300D" w:rsidRPr="00767B58">
        <w:rPr>
          <w:sz w:val="24"/>
          <w:szCs w:val="24"/>
          <w:lang w:val="en-US"/>
        </w:rPr>
        <w:t>kap.</w:t>
      </w:r>
      <w:r w:rsidR="00A011FF" w:rsidRPr="00767B58">
        <w:rPr>
          <w:sz w:val="24"/>
          <w:szCs w:val="24"/>
          <w:lang w:val="en-US"/>
        </w:rPr>
        <w:t xml:space="preserve"> </w:t>
      </w:r>
      <w:r w:rsidR="00FA4F06">
        <w:rPr>
          <w:sz w:val="24"/>
          <w:szCs w:val="24"/>
          <w:lang w:val="en-US"/>
        </w:rPr>
        <w:t>32, 34</w:t>
      </w:r>
    </w:p>
    <w:p w14:paraId="03A837F9" w14:textId="77777777" w:rsidR="002142E8" w:rsidRPr="00767B58" w:rsidRDefault="002142E8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 w:rsidRPr="00767B58">
        <w:rPr>
          <w:b/>
          <w:sz w:val="24"/>
          <w:szCs w:val="24"/>
          <w:lang w:val="en-US"/>
        </w:rPr>
        <w:t>Přednáška 11</w:t>
      </w:r>
      <w:r w:rsidR="00716394">
        <w:rPr>
          <w:b/>
          <w:sz w:val="24"/>
          <w:szCs w:val="24"/>
          <w:lang w:val="en-US"/>
        </w:rPr>
        <w:t xml:space="preserve">: </w:t>
      </w:r>
      <w:r w:rsidRPr="00767B58">
        <w:rPr>
          <w:b/>
          <w:sz w:val="24"/>
          <w:szCs w:val="24"/>
          <w:lang w:val="en-US"/>
        </w:rPr>
        <w:t>Otevřená ekonomika, mezinárodní obchod</w:t>
      </w:r>
    </w:p>
    <w:p w14:paraId="67780CDE" w14:textId="77777777" w:rsidR="0050278E" w:rsidRPr="00767B58" w:rsidRDefault="0050278E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Základní materiály:</w:t>
      </w:r>
      <w:r w:rsidRPr="00767B58">
        <w:rPr>
          <w:sz w:val="24"/>
          <w:szCs w:val="24"/>
          <w:lang w:val="en-US"/>
        </w:rPr>
        <w:tab/>
        <w:t>S</w:t>
      </w:r>
      <w:r w:rsidR="00FA4F06">
        <w:rPr>
          <w:sz w:val="24"/>
          <w:szCs w:val="24"/>
          <w:lang w:val="en-US"/>
        </w:rPr>
        <w:t>18</w:t>
      </w:r>
      <w:r w:rsidRPr="00767B58">
        <w:rPr>
          <w:sz w:val="24"/>
          <w:szCs w:val="24"/>
          <w:lang w:val="en-US"/>
        </w:rPr>
        <w:t xml:space="preserve"> kap.</w:t>
      </w:r>
      <w:r w:rsidR="00A011FF" w:rsidRPr="00767B58">
        <w:rPr>
          <w:sz w:val="24"/>
          <w:szCs w:val="24"/>
          <w:lang w:val="en-US"/>
        </w:rPr>
        <w:t xml:space="preserve"> </w:t>
      </w:r>
      <w:r w:rsidR="00C90F17">
        <w:rPr>
          <w:sz w:val="24"/>
          <w:szCs w:val="24"/>
          <w:lang w:val="en-US"/>
        </w:rPr>
        <w:t xml:space="preserve">30; </w:t>
      </w:r>
      <w:r w:rsidR="001E63F0">
        <w:rPr>
          <w:sz w:val="24"/>
          <w:szCs w:val="24"/>
          <w:lang w:val="en-US"/>
        </w:rPr>
        <w:t xml:space="preserve">S19 kap. </w:t>
      </w:r>
      <w:r w:rsidR="00072AB1">
        <w:rPr>
          <w:sz w:val="24"/>
          <w:szCs w:val="24"/>
          <w:lang w:val="en-US"/>
        </w:rPr>
        <w:t>28</w:t>
      </w:r>
      <w:r w:rsidR="00FA4F06">
        <w:rPr>
          <w:sz w:val="24"/>
          <w:szCs w:val="24"/>
          <w:lang w:val="en-US"/>
        </w:rPr>
        <w:t>; M kap. 29, 30</w:t>
      </w:r>
    </w:p>
    <w:p w14:paraId="03929072" w14:textId="77777777" w:rsidR="002142E8" w:rsidRPr="00767B58" w:rsidRDefault="002142E8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 w:rsidRPr="00767B58">
        <w:rPr>
          <w:b/>
          <w:sz w:val="24"/>
          <w:szCs w:val="24"/>
          <w:lang w:val="en-US"/>
        </w:rPr>
        <w:t>Přednáška 12</w:t>
      </w:r>
      <w:r w:rsidR="003438D6">
        <w:rPr>
          <w:b/>
          <w:sz w:val="24"/>
          <w:szCs w:val="24"/>
          <w:lang w:val="en-US"/>
        </w:rPr>
        <w:t xml:space="preserve">: </w:t>
      </w:r>
      <w:r w:rsidR="0050278E" w:rsidRPr="00767B58">
        <w:rPr>
          <w:b/>
          <w:sz w:val="24"/>
          <w:szCs w:val="24"/>
          <w:lang w:val="en-US"/>
        </w:rPr>
        <w:t>Měnový kurz, mezinárodní finance</w:t>
      </w:r>
    </w:p>
    <w:p w14:paraId="28BC1931" w14:textId="77777777" w:rsidR="0050278E" w:rsidRDefault="0050278E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Základní materiály:</w:t>
      </w:r>
      <w:r w:rsidRPr="00767B58">
        <w:rPr>
          <w:sz w:val="24"/>
          <w:szCs w:val="24"/>
          <w:lang w:val="en-US"/>
        </w:rPr>
        <w:tab/>
        <w:t>S</w:t>
      </w:r>
      <w:r w:rsidR="00FA4F06">
        <w:rPr>
          <w:sz w:val="24"/>
          <w:szCs w:val="24"/>
          <w:lang w:val="en-US"/>
        </w:rPr>
        <w:t>18</w:t>
      </w:r>
      <w:r w:rsidRPr="00767B58">
        <w:rPr>
          <w:sz w:val="24"/>
          <w:szCs w:val="24"/>
          <w:lang w:val="en-US"/>
        </w:rPr>
        <w:t xml:space="preserve"> kap.</w:t>
      </w:r>
      <w:r w:rsidR="00A011FF" w:rsidRPr="00767B58">
        <w:rPr>
          <w:sz w:val="24"/>
          <w:szCs w:val="24"/>
          <w:lang w:val="en-US"/>
        </w:rPr>
        <w:t xml:space="preserve"> 29</w:t>
      </w:r>
      <w:r w:rsidR="00C90F17">
        <w:rPr>
          <w:sz w:val="24"/>
          <w:szCs w:val="24"/>
          <w:lang w:val="en-US"/>
        </w:rPr>
        <w:t xml:space="preserve">; </w:t>
      </w:r>
      <w:r w:rsidR="00712543">
        <w:rPr>
          <w:sz w:val="24"/>
          <w:szCs w:val="24"/>
          <w:lang w:val="en-US"/>
        </w:rPr>
        <w:t xml:space="preserve">S19 kap. </w:t>
      </w:r>
      <w:r w:rsidR="009633F8">
        <w:rPr>
          <w:sz w:val="24"/>
          <w:szCs w:val="24"/>
          <w:lang w:val="en-US"/>
        </w:rPr>
        <w:t>27</w:t>
      </w:r>
      <w:r w:rsidR="00FA4F06">
        <w:rPr>
          <w:sz w:val="24"/>
          <w:szCs w:val="24"/>
          <w:lang w:val="en-US"/>
        </w:rPr>
        <w:t>; M</w:t>
      </w:r>
      <w:r w:rsidRPr="00767B58">
        <w:rPr>
          <w:sz w:val="24"/>
          <w:szCs w:val="24"/>
          <w:lang w:val="en-US"/>
        </w:rPr>
        <w:t xml:space="preserve"> kap. </w:t>
      </w:r>
      <w:r w:rsidR="00FA4F06">
        <w:rPr>
          <w:sz w:val="24"/>
          <w:szCs w:val="24"/>
          <w:lang w:val="en-US"/>
        </w:rPr>
        <w:t>29, 30</w:t>
      </w:r>
    </w:p>
    <w:p w14:paraId="531F33FB" w14:textId="77777777" w:rsidR="008A3099" w:rsidRPr="00767B58" w:rsidRDefault="008A3099" w:rsidP="001E02BB">
      <w:pPr>
        <w:spacing w:before="120" w:after="0" w:line="240" w:lineRule="auto"/>
        <w:rPr>
          <w:sz w:val="24"/>
          <w:szCs w:val="24"/>
          <w:lang w:val="en-US"/>
        </w:rPr>
      </w:pPr>
    </w:p>
    <w:p w14:paraId="6F1A1373" w14:textId="72A711AD" w:rsidR="00A121EC" w:rsidRPr="00767B58" w:rsidRDefault="00AA5FDE" w:rsidP="001E02BB">
      <w:pPr>
        <w:spacing w:before="120" w:after="0" w:line="240" w:lineRule="auto"/>
        <w:rPr>
          <w:b/>
          <w:sz w:val="24"/>
          <w:szCs w:val="24"/>
          <w:lang w:val="en-US"/>
        </w:rPr>
      </w:pPr>
      <w:r w:rsidRPr="00767B58">
        <w:rPr>
          <w:b/>
          <w:sz w:val="24"/>
          <w:szCs w:val="24"/>
          <w:lang w:val="en-US"/>
        </w:rPr>
        <w:t>Z</w:t>
      </w:r>
      <w:r w:rsidR="0050278E" w:rsidRPr="00767B58">
        <w:rPr>
          <w:b/>
          <w:sz w:val="24"/>
          <w:szCs w:val="24"/>
          <w:lang w:val="en-US"/>
        </w:rPr>
        <w:t>ÁVĚREČNÁ ZKOUŠKA</w:t>
      </w:r>
      <w:r w:rsidR="00A121EC" w:rsidRPr="00767B58">
        <w:rPr>
          <w:b/>
          <w:sz w:val="24"/>
          <w:szCs w:val="24"/>
          <w:lang w:val="en-US"/>
        </w:rPr>
        <w:t xml:space="preserve"> (</w:t>
      </w:r>
      <w:r w:rsidR="009807E6">
        <w:rPr>
          <w:b/>
          <w:sz w:val="24"/>
          <w:szCs w:val="24"/>
          <w:lang w:val="en-US"/>
        </w:rPr>
        <w:t>místo</w:t>
      </w:r>
      <w:r w:rsidR="005A1922">
        <w:rPr>
          <w:b/>
          <w:sz w:val="24"/>
          <w:szCs w:val="24"/>
          <w:lang w:val="en-US"/>
        </w:rPr>
        <w:t xml:space="preserve"> a čas</w:t>
      </w:r>
      <w:r w:rsidR="009807E6">
        <w:rPr>
          <w:b/>
          <w:sz w:val="24"/>
          <w:szCs w:val="24"/>
          <w:lang w:val="en-US"/>
        </w:rPr>
        <w:t xml:space="preserve"> jako u přednášky</w:t>
      </w:r>
      <w:r w:rsidR="00A121EC" w:rsidRPr="00767B58">
        <w:rPr>
          <w:b/>
          <w:sz w:val="24"/>
          <w:szCs w:val="24"/>
          <w:lang w:val="en-US"/>
        </w:rPr>
        <w:t>)</w:t>
      </w:r>
      <w:r w:rsidR="00000F2C">
        <w:rPr>
          <w:b/>
          <w:sz w:val="24"/>
          <w:szCs w:val="24"/>
          <w:lang w:val="en-US"/>
        </w:rPr>
        <w:t>: bude oznámeno</w:t>
      </w:r>
    </w:p>
    <w:p w14:paraId="566918DD" w14:textId="77777777" w:rsidR="005040FA" w:rsidRDefault="005040FA" w:rsidP="001E02BB">
      <w:pPr>
        <w:spacing w:before="240" w:after="0" w:line="240" w:lineRule="auto"/>
        <w:rPr>
          <w:rFonts w:ascii="Arial" w:hAnsi="Arial" w:cs="Arial"/>
          <w:b/>
          <w:sz w:val="24"/>
          <w:szCs w:val="24"/>
          <w:lang w:val="en-US"/>
        </w:rPr>
      </w:pPr>
    </w:p>
    <w:p w14:paraId="18EBBA51" w14:textId="77777777" w:rsidR="00F53138" w:rsidRPr="00036BD7" w:rsidRDefault="00036BD7" w:rsidP="001E02BB">
      <w:pPr>
        <w:spacing w:before="240" w:after="0" w:line="240" w:lineRule="auto"/>
        <w:rPr>
          <w:rFonts w:ascii="Arial" w:hAnsi="Arial" w:cs="Arial"/>
          <w:b/>
          <w:sz w:val="24"/>
          <w:szCs w:val="24"/>
          <w:lang w:val="en-US"/>
        </w:rPr>
      </w:pPr>
      <w:r w:rsidRPr="00036BD7">
        <w:rPr>
          <w:rFonts w:ascii="Arial" w:hAnsi="Arial" w:cs="Arial"/>
          <w:b/>
          <w:sz w:val="24"/>
          <w:szCs w:val="24"/>
          <w:lang w:val="en-US"/>
        </w:rPr>
        <w:t xml:space="preserve">Požadavky kurzu </w:t>
      </w:r>
    </w:p>
    <w:p w14:paraId="26577BB6" w14:textId="77777777" w:rsidR="00F53138" w:rsidRPr="00767B58" w:rsidRDefault="00A011FF" w:rsidP="001E02BB">
      <w:pPr>
        <w:spacing w:before="120" w:after="0" w:line="240" w:lineRule="auto"/>
        <w:rPr>
          <w:sz w:val="24"/>
          <w:szCs w:val="24"/>
          <w:lang w:val="en-US"/>
        </w:rPr>
      </w:pPr>
      <w:r w:rsidRPr="00767B58">
        <w:rPr>
          <w:sz w:val="24"/>
          <w:szCs w:val="24"/>
          <w:lang w:val="en-US"/>
        </w:rPr>
        <w:t>Závěrečný test</w:t>
      </w:r>
      <w:r w:rsidR="00F53138" w:rsidRPr="00767B58">
        <w:rPr>
          <w:sz w:val="24"/>
          <w:szCs w:val="24"/>
          <w:lang w:val="en-US"/>
        </w:rPr>
        <w:t xml:space="preserve"> (</w:t>
      </w:r>
      <w:r w:rsidRPr="00767B58">
        <w:rPr>
          <w:sz w:val="24"/>
          <w:szCs w:val="24"/>
          <w:lang w:val="en-US"/>
        </w:rPr>
        <w:t xml:space="preserve">kumulativní) </w:t>
      </w:r>
      <w:r w:rsidRPr="00767B58">
        <w:rPr>
          <w:sz w:val="24"/>
          <w:szCs w:val="24"/>
          <w:lang w:val="en-US"/>
        </w:rPr>
        <w:tab/>
      </w:r>
      <w:r w:rsidRPr="00767B58">
        <w:rPr>
          <w:sz w:val="24"/>
          <w:szCs w:val="24"/>
          <w:lang w:val="en-US"/>
        </w:rPr>
        <w:tab/>
      </w:r>
      <w:r w:rsidR="00767B58">
        <w:rPr>
          <w:sz w:val="24"/>
          <w:szCs w:val="24"/>
          <w:lang w:val="en-US"/>
        </w:rPr>
        <w:tab/>
      </w:r>
      <w:r w:rsidR="00036BD7">
        <w:rPr>
          <w:sz w:val="24"/>
          <w:szCs w:val="24"/>
          <w:lang w:val="en-US"/>
        </w:rPr>
        <w:t>100</w:t>
      </w:r>
      <w:r w:rsidR="00F53138" w:rsidRPr="00767B58">
        <w:rPr>
          <w:sz w:val="24"/>
          <w:szCs w:val="24"/>
          <w:lang w:val="en-US"/>
        </w:rPr>
        <w:t xml:space="preserve">% </w:t>
      </w:r>
      <w:r w:rsidRPr="00767B58">
        <w:rPr>
          <w:sz w:val="24"/>
          <w:szCs w:val="24"/>
          <w:lang w:val="en-US"/>
        </w:rPr>
        <w:t>váhy hodnocení</w:t>
      </w:r>
    </w:p>
    <w:p w14:paraId="0531B722" w14:textId="77777777" w:rsidR="00F53138" w:rsidRDefault="00AE21CB" w:rsidP="001E02BB">
      <w:pPr>
        <w:spacing w:before="120"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onusové body za aktivitu</w:t>
      </w:r>
      <w:r w:rsidR="00F53138" w:rsidRPr="00767B58"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 w:rsidR="00CE6522">
        <w:rPr>
          <w:sz w:val="24"/>
          <w:szCs w:val="24"/>
          <w:lang w:val="en-US"/>
        </w:rPr>
        <w:t>10</w:t>
      </w:r>
      <w:r w:rsidR="00F53138" w:rsidRPr="00767B58">
        <w:rPr>
          <w:sz w:val="24"/>
          <w:szCs w:val="24"/>
          <w:lang w:val="en-US"/>
        </w:rPr>
        <w:t xml:space="preserve">% </w:t>
      </w:r>
      <w:r w:rsidR="00A011FF" w:rsidRPr="00767B58">
        <w:rPr>
          <w:sz w:val="24"/>
          <w:szCs w:val="24"/>
          <w:lang w:val="en-US"/>
        </w:rPr>
        <w:t>váhy hodnocení</w:t>
      </w:r>
      <w:r w:rsidR="00F154FF">
        <w:rPr>
          <w:sz w:val="24"/>
          <w:szCs w:val="24"/>
          <w:lang w:val="en-US"/>
        </w:rPr>
        <w:t xml:space="preserve"> (bonus)</w:t>
      </w:r>
    </w:p>
    <w:p w14:paraId="5F4B47CD" w14:textId="77777777" w:rsidR="005040FA" w:rsidRDefault="005040FA" w:rsidP="001E02BB">
      <w:pPr>
        <w:spacing w:before="240" w:after="0" w:line="240" w:lineRule="auto"/>
        <w:rPr>
          <w:rFonts w:ascii="Arial" w:hAnsi="Arial" w:cs="Arial"/>
          <w:b/>
          <w:sz w:val="24"/>
          <w:szCs w:val="24"/>
          <w:lang w:val="en-US"/>
        </w:rPr>
      </w:pPr>
    </w:p>
    <w:p w14:paraId="660E6301" w14:textId="77777777" w:rsidR="00036BD7" w:rsidRPr="00036BD7" w:rsidRDefault="00036BD7" w:rsidP="001E02BB">
      <w:pPr>
        <w:spacing w:before="240" w:after="0" w:line="240" w:lineRule="auto"/>
        <w:rPr>
          <w:rFonts w:ascii="Arial" w:hAnsi="Arial" w:cs="Arial"/>
          <w:b/>
          <w:sz w:val="24"/>
          <w:szCs w:val="24"/>
          <w:lang w:val="en-US"/>
        </w:rPr>
      </w:pPr>
      <w:r w:rsidRPr="00036BD7">
        <w:rPr>
          <w:rFonts w:ascii="Arial" w:hAnsi="Arial" w:cs="Arial"/>
          <w:b/>
          <w:sz w:val="24"/>
          <w:szCs w:val="24"/>
          <w:lang w:val="en-US"/>
        </w:rPr>
        <w:t>Hodnocení</w:t>
      </w:r>
    </w:p>
    <w:p w14:paraId="50F90DE8" w14:textId="77777777" w:rsidR="00036BD7" w:rsidRDefault="00762941" w:rsidP="001E02BB">
      <w:pPr>
        <w:spacing w:before="120" w:after="0" w:line="240" w:lineRule="auto"/>
      </w:pPr>
      <w:r>
        <w:t>91</w:t>
      </w:r>
      <w:r w:rsidR="00036BD7">
        <w:t>-100%</w:t>
      </w:r>
      <w:r w:rsidR="00036BD7">
        <w:tab/>
      </w:r>
      <w:r>
        <w:t>A</w:t>
      </w:r>
    </w:p>
    <w:p w14:paraId="7D975060" w14:textId="77777777" w:rsidR="00036BD7" w:rsidRDefault="00762941" w:rsidP="001E02BB">
      <w:pPr>
        <w:spacing w:before="120" w:after="0" w:line="240" w:lineRule="auto"/>
      </w:pPr>
      <w:r>
        <w:t>81-90</w:t>
      </w:r>
      <w:r w:rsidR="00036BD7">
        <w:t xml:space="preserve">% </w:t>
      </w:r>
      <w:r w:rsidR="00036BD7">
        <w:tab/>
      </w:r>
      <w:r>
        <w:t>B</w:t>
      </w:r>
    </w:p>
    <w:p w14:paraId="30F35D93" w14:textId="77777777" w:rsidR="00036BD7" w:rsidRDefault="00762941" w:rsidP="001E02BB">
      <w:pPr>
        <w:spacing w:before="120" w:after="0" w:line="240" w:lineRule="auto"/>
      </w:pPr>
      <w:r>
        <w:t>71-80%</w:t>
      </w:r>
      <w:r>
        <w:tab/>
      </w:r>
      <w:r>
        <w:tab/>
        <w:t>C</w:t>
      </w:r>
    </w:p>
    <w:p w14:paraId="03599D0F" w14:textId="77777777" w:rsidR="00762941" w:rsidRDefault="00762941" w:rsidP="001E02BB">
      <w:pPr>
        <w:spacing w:before="120" w:after="0" w:line="240" w:lineRule="auto"/>
      </w:pPr>
      <w:r>
        <w:t>61-70%</w:t>
      </w:r>
      <w:r>
        <w:tab/>
      </w:r>
      <w:r>
        <w:tab/>
        <w:t>D</w:t>
      </w:r>
    </w:p>
    <w:p w14:paraId="1FEAF4F5" w14:textId="77777777" w:rsidR="00762941" w:rsidRDefault="00762941" w:rsidP="001E02BB">
      <w:pPr>
        <w:spacing w:before="120" w:after="0" w:line="240" w:lineRule="auto"/>
      </w:pPr>
      <w:r>
        <w:t>51-60%</w:t>
      </w:r>
      <w:r>
        <w:tab/>
      </w:r>
      <w:r>
        <w:tab/>
        <w:t>E</w:t>
      </w:r>
    </w:p>
    <w:p w14:paraId="13C430CD" w14:textId="77777777" w:rsidR="00762941" w:rsidRPr="001E02BB" w:rsidRDefault="00762941" w:rsidP="001E02BB">
      <w:pPr>
        <w:spacing w:before="120" w:after="0" w:line="240" w:lineRule="auto"/>
      </w:pPr>
      <w:r>
        <w:t>0-50%</w:t>
      </w:r>
      <w:r>
        <w:tab/>
      </w:r>
      <w:r>
        <w:tab/>
        <w:t>F</w:t>
      </w:r>
    </w:p>
    <w:sectPr w:rsidR="00762941" w:rsidRPr="001E02B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A2M7Y0NLY0MrJU0lEKTi0uzszPAykwrAUAN4NHmywAAAA="/>
  </w:docVars>
  <w:rsids>
    <w:rsidRoot w:val="00F02A78"/>
    <w:rsid w:val="00000F2C"/>
    <w:rsid w:val="0001665D"/>
    <w:rsid w:val="00031990"/>
    <w:rsid w:val="00036BD7"/>
    <w:rsid w:val="00037F12"/>
    <w:rsid w:val="000510F3"/>
    <w:rsid w:val="00072AB1"/>
    <w:rsid w:val="000B7447"/>
    <w:rsid w:val="000D300D"/>
    <w:rsid w:val="000D487E"/>
    <w:rsid w:val="000E38B6"/>
    <w:rsid w:val="000F4521"/>
    <w:rsid w:val="00121DE6"/>
    <w:rsid w:val="001228F5"/>
    <w:rsid w:val="00124D99"/>
    <w:rsid w:val="001340DB"/>
    <w:rsid w:val="00160D31"/>
    <w:rsid w:val="00194BA9"/>
    <w:rsid w:val="001B2CF9"/>
    <w:rsid w:val="001B3EE9"/>
    <w:rsid w:val="001D155E"/>
    <w:rsid w:val="001D173B"/>
    <w:rsid w:val="001D3D63"/>
    <w:rsid w:val="001D45F1"/>
    <w:rsid w:val="001E02BB"/>
    <w:rsid w:val="001E63F0"/>
    <w:rsid w:val="001E73D2"/>
    <w:rsid w:val="001F4A21"/>
    <w:rsid w:val="002142E8"/>
    <w:rsid w:val="00250501"/>
    <w:rsid w:val="00253A11"/>
    <w:rsid w:val="002717A3"/>
    <w:rsid w:val="002771E1"/>
    <w:rsid w:val="00286174"/>
    <w:rsid w:val="002916C4"/>
    <w:rsid w:val="002B10D2"/>
    <w:rsid w:val="002B58A8"/>
    <w:rsid w:val="002C0FBC"/>
    <w:rsid w:val="002F2842"/>
    <w:rsid w:val="002F39C2"/>
    <w:rsid w:val="00314585"/>
    <w:rsid w:val="003438D6"/>
    <w:rsid w:val="00392C48"/>
    <w:rsid w:val="00393760"/>
    <w:rsid w:val="003B7B60"/>
    <w:rsid w:val="003D5BD3"/>
    <w:rsid w:val="003E016E"/>
    <w:rsid w:val="003E40DC"/>
    <w:rsid w:val="004040AE"/>
    <w:rsid w:val="00414C2B"/>
    <w:rsid w:val="00447517"/>
    <w:rsid w:val="004563B2"/>
    <w:rsid w:val="0047257F"/>
    <w:rsid w:val="0047400E"/>
    <w:rsid w:val="004751EB"/>
    <w:rsid w:val="00476163"/>
    <w:rsid w:val="00481BB4"/>
    <w:rsid w:val="004A2115"/>
    <w:rsid w:val="004A5A96"/>
    <w:rsid w:val="004B03D6"/>
    <w:rsid w:val="004D35FE"/>
    <w:rsid w:val="004D5A3B"/>
    <w:rsid w:val="004E5F33"/>
    <w:rsid w:val="004F475E"/>
    <w:rsid w:val="0050278E"/>
    <w:rsid w:val="005040FA"/>
    <w:rsid w:val="00524977"/>
    <w:rsid w:val="00544919"/>
    <w:rsid w:val="0054524B"/>
    <w:rsid w:val="0055323D"/>
    <w:rsid w:val="00553FC5"/>
    <w:rsid w:val="00556982"/>
    <w:rsid w:val="005572A5"/>
    <w:rsid w:val="0058331C"/>
    <w:rsid w:val="005847E2"/>
    <w:rsid w:val="005928D9"/>
    <w:rsid w:val="00594048"/>
    <w:rsid w:val="00594D7F"/>
    <w:rsid w:val="00597B9C"/>
    <w:rsid w:val="005A1922"/>
    <w:rsid w:val="005A602B"/>
    <w:rsid w:val="005D383A"/>
    <w:rsid w:val="00605F66"/>
    <w:rsid w:val="00630CC8"/>
    <w:rsid w:val="00641165"/>
    <w:rsid w:val="00647402"/>
    <w:rsid w:val="00655770"/>
    <w:rsid w:val="00670D5D"/>
    <w:rsid w:val="00676217"/>
    <w:rsid w:val="006A02B0"/>
    <w:rsid w:val="006D2272"/>
    <w:rsid w:val="007045B0"/>
    <w:rsid w:val="00707A96"/>
    <w:rsid w:val="00712543"/>
    <w:rsid w:val="00716394"/>
    <w:rsid w:val="00745C29"/>
    <w:rsid w:val="00746605"/>
    <w:rsid w:val="007500CF"/>
    <w:rsid w:val="007561CA"/>
    <w:rsid w:val="00762941"/>
    <w:rsid w:val="00764939"/>
    <w:rsid w:val="00767B58"/>
    <w:rsid w:val="00784A1E"/>
    <w:rsid w:val="00792B79"/>
    <w:rsid w:val="0079449B"/>
    <w:rsid w:val="00797FD0"/>
    <w:rsid w:val="007C615E"/>
    <w:rsid w:val="007D0B9B"/>
    <w:rsid w:val="007D7968"/>
    <w:rsid w:val="007F2B5D"/>
    <w:rsid w:val="007F7515"/>
    <w:rsid w:val="00823F81"/>
    <w:rsid w:val="00825897"/>
    <w:rsid w:val="008267A8"/>
    <w:rsid w:val="00831E80"/>
    <w:rsid w:val="00836147"/>
    <w:rsid w:val="00855BDE"/>
    <w:rsid w:val="00863F05"/>
    <w:rsid w:val="008960B1"/>
    <w:rsid w:val="00897BEC"/>
    <w:rsid w:val="008A1763"/>
    <w:rsid w:val="008A3099"/>
    <w:rsid w:val="008A5E28"/>
    <w:rsid w:val="008C393F"/>
    <w:rsid w:val="008C486C"/>
    <w:rsid w:val="008E5C63"/>
    <w:rsid w:val="00904BD4"/>
    <w:rsid w:val="009055C2"/>
    <w:rsid w:val="00935B0C"/>
    <w:rsid w:val="0094302B"/>
    <w:rsid w:val="009508C1"/>
    <w:rsid w:val="009633F8"/>
    <w:rsid w:val="009766A1"/>
    <w:rsid w:val="009807E6"/>
    <w:rsid w:val="00996D75"/>
    <w:rsid w:val="009A7F1D"/>
    <w:rsid w:val="009D3736"/>
    <w:rsid w:val="009D72D3"/>
    <w:rsid w:val="009E6BEA"/>
    <w:rsid w:val="00A000A3"/>
    <w:rsid w:val="00A011FF"/>
    <w:rsid w:val="00A10C1D"/>
    <w:rsid w:val="00A121EC"/>
    <w:rsid w:val="00A12751"/>
    <w:rsid w:val="00A34734"/>
    <w:rsid w:val="00A37DFE"/>
    <w:rsid w:val="00A469FA"/>
    <w:rsid w:val="00A66E25"/>
    <w:rsid w:val="00A715C8"/>
    <w:rsid w:val="00A731D1"/>
    <w:rsid w:val="00A902B3"/>
    <w:rsid w:val="00AA5FDE"/>
    <w:rsid w:val="00AC2727"/>
    <w:rsid w:val="00AD34E0"/>
    <w:rsid w:val="00AD5948"/>
    <w:rsid w:val="00AE06C0"/>
    <w:rsid w:val="00AE21CB"/>
    <w:rsid w:val="00B05735"/>
    <w:rsid w:val="00B11E8F"/>
    <w:rsid w:val="00B268C4"/>
    <w:rsid w:val="00B26AB2"/>
    <w:rsid w:val="00B34618"/>
    <w:rsid w:val="00B35635"/>
    <w:rsid w:val="00B4270F"/>
    <w:rsid w:val="00B6237E"/>
    <w:rsid w:val="00B732B9"/>
    <w:rsid w:val="00BA0CCA"/>
    <w:rsid w:val="00BA5D9B"/>
    <w:rsid w:val="00BA7F27"/>
    <w:rsid w:val="00BC078A"/>
    <w:rsid w:val="00BC0EE6"/>
    <w:rsid w:val="00BC0FFF"/>
    <w:rsid w:val="00BF2B61"/>
    <w:rsid w:val="00BF701A"/>
    <w:rsid w:val="00C37BBA"/>
    <w:rsid w:val="00C6507E"/>
    <w:rsid w:val="00C770F4"/>
    <w:rsid w:val="00C851B3"/>
    <w:rsid w:val="00C90F17"/>
    <w:rsid w:val="00CD7C46"/>
    <w:rsid w:val="00CE6522"/>
    <w:rsid w:val="00CF1611"/>
    <w:rsid w:val="00CF274C"/>
    <w:rsid w:val="00D10B26"/>
    <w:rsid w:val="00D37DCE"/>
    <w:rsid w:val="00D42E59"/>
    <w:rsid w:val="00D550AF"/>
    <w:rsid w:val="00DB6B4E"/>
    <w:rsid w:val="00DC1B09"/>
    <w:rsid w:val="00DD1814"/>
    <w:rsid w:val="00DD2689"/>
    <w:rsid w:val="00DD5A1B"/>
    <w:rsid w:val="00DF1E76"/>
    <w:rsid w:val="00DF2DCE"/>
    <w:rsid w:val="00E01BDF"/>
    <w:rsid w:val="00E27B3B"/>
    <w:rsid w:val="00E44CB2"/>
    <w:rsid w:val="00E91840"/>
    <w:rsid w:val="00E94774"/>
    <w:rsid w:val="00EF1D4A"/>
    <w:rsid w:val="00F02A78"/>
    <w:rsid w:val="00F03973"/>
    <w:rsid w:val="00F05452"/>
    <w:rsid w:val="00F154FF"/>
    <w:rsid w:val="00F37010"/>
    <w:rsid w:val="00F50B3A"/>
    <w:rsid w:val="00F53138"/>
    <w:rsid w:val="00F54422"/>
    <w:rsid w:val="00F544AB"/>
    <w:rsid w:val="00F77A26"/>
    <w:rsid w:val="00F96A34"/>
    <w:rsid w:val="00FA4F06"/>
    <w:rsid w:val="00FB1B5C"/>
    <w:rsid w:val="00FB2848"/>
    <w:rsid w:val="00FB2CCD"/>
    <w:rsid w:val="00FC046D"/>
    <w:rsid w:val="00FE0472"/>
    <w:rsid w:val="00FE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32C60"/>
  <w15:docId w15:val="{44DF573D-FDB7-4032-B264-27E892E80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2A7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BD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is.cuni.cz/studium//predmety/index.php?do=predmet&amp;kod=JEB004" TargetMode="External"/><Relationship Id="rId4" Type="http://schemas.openxmlformats.org/officeDocument/2006/relationships/hyperlink" Target="mailto:tomas.havranek@fsv.cuni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</Pages>
  <Words>467</Words>
  <Characters>266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omáš Havránek</cp:lastModifiedBy>
  <cp:revision>70</cp:revision>
  <dcterms:created xsi:type="dcterms:W3CDTF">2013-02-11T11:48:00Z</dcterms:created>
  <dcterms:modified xsi:type="dcterms:W3CDTF">2021-02-02T11:20:00Z</dcterms:modified>
</cp:coreProperties>
</file>